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2A0E" w:rsidRPr="000A0766" w:rsidRDefault="00802A0E" w:rsidP="00094E7A">
      <w:pPr>
        <w:pStyle w:val="Title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На основу члана 20. став 1. тачка 8. Закона о локалној самоуправи („Службени гласник РС“, број 129/07.... 47/18), члана 69. и 70. Закона о енергетској ефикасности и рационалној употреби енергије („Службени гласник РС“, број  40/21), члана 25. и члана 40. Закона о буџетском систему („Службени гласник РС“, број 154/09, 73/10... 72/19 и 149/20),  и</w:t>
      </w:r>
      <w:r w:rsidR="00BD2FF1">
        <w:rPr>
          <w:rFonts w:ascii="Times New Roman" w:hAnsi="Times New Roman" w:cs="Times New Roman"/>
          <w:sz w:val="24"/>
          <w:szCs w:val="24"/>
        </w:rPr>
        <w:t>члана 71. став 1. тачка 21.</w:t>
      </w:r>
      <w:r w:rsidR="00BD2FF1">
        <w:rPr>
          <w:rFonts w:ascii="Times New Roman" w:hAnsi="Times New Roman" w:cs="Times New Roman"/>
          <w:sz w:val="24"/>
          <w:szCs w:val="24"/>
          <w:lang w:val="sr-Cyrl-CS"/>
        </w:rPr>
        <w:t>Статута општине Житорађа</w:t>
      </w:r>
      <w:r w:rsidR="00094E7A">
        <w:rPr>
          <w:rFonts w:ascii="Times New Roman" w:hAnsi="Times New Roman" w:cs="Times New Roman"/>
          <w:sz w:val="24"/>
          <w:szCs w:val="24"/>
          <w:lang w:val="sr-Cyrl-CS"/>
        </w:rPr>
        <w:t xml:space="preserve"> („Службени лист града Ниша, број 27/19 и 130/21) О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штинско веће општине </w:t>
      </w:r>
      <w:r w:rsidR="00094E7A">
        <w:rPr>
          <w:rFonts w:ascii="Times New Roman" w:hAnsi="Times New Roman" w:cs="Times New Roman"/>
          <w:sz w:val="24"/>
          <w:szCs w:val="24"/>
          <w:lang w:val="sr-Cyrl-CS"/>
        </w:rPr>
        <w:t>Житорађ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на седници одржаној дана  </w:t>
      </w:r>
      <w:r w:rsidR="001A32BC">
        <w:rPr>
          <w:rFonts w:ascii="Times New Roman" w:hAnsi="Times New Roman" w:cs="Times New Roman"/>
          <w:sz w:val="24"/>
          <w:szCs w:val="24"/>
        </w:rPr>
        <w:t xml:space="preserve">06.05.2022. 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године, донело је </w:t>
      </w:r>
    </w:p>
    <w:p w:rsidR="004E37B1" w:rsidRPr="007041B8" w:rsidRDefault="004E37B1" w:rsidP="004E37B1">
      <w:pPr>
        <w:rPr>
          <w:rFonts w:ascii="Times New Roman" w:hAnsi="Times New Roman" w:cs="Times New Roman"/>
          <w:lang w:val="sr-Cyrl-CS"/>
        </w:rPr>
      </w:pPr>
    </w:p>
    <w:p w:rsidR="00802A0E" w:rsidRPr="000A0766" w:rsidRDefault="00802A0E" w:rsidP="00802A0E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</w:p>
    <w:p w:rsidR="00FD3B9E" w:rsidRPr="007041B8" w:rsidRDefault="00802A0E" w:rsidP="00802A0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МОДЕЛ ПРАВИЛНИКА О СУФИНАНСИРАЊУ МЕРА ЕНЕРГЕТСКЕ САНАЦИЈЕ</w:t>
      </w:r>
      <w:r w:rsidR="00C656A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, ПОРОДИЧНИХ КУЋА, </w:t>
      </w:r>
      <w:r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НОВА</w:t>
      </w:r>
      <w:r w:rsidR="00294C40"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ОЈЕ СЕ ОДНОСЕ НА УНАПРЕЂЕЊЕ ТЕРМИЧКОГ ОМОТАЧА, ТЕРМОТЕХНИЧКИХ ИНСТАЛАЦИЈА И УГРАДЊЕ СОЛАРНИХ КОЛЕКТОРА ЗА ЦЕНТРАЛНУ ПРИПРЕМУ ПОТРОШНЕ ТОПЛЕ ВОДЕ</w:t>
      </w:r>
    </w:p>
    <w:p w:rsidR="00802A0E" w:rsidRPr="007041B8" w:rsidRDefault="00FD3B9E" w:rsidP="00802A0E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О ЈАВНОМ ПОЗИВУ</w:t>
      </w:r>
      <w:r w:rsidR="00394ED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УПРАВЕ</w:t>
      </w:r>
      <w:r w:rsidR="00394EDD" w:rsidRPr="00394ED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ЗА ПОДСТИЦАЊЕ И УНАПРЕЂЕЊЕ ЕНЕРГЕТСКЕ ЕФИКАСНОСТИ</w:t>
      </w:r>
      <w:r w:rsidR="00394ED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ЈП1/22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I ОПШТЕ ОДРЕДБЕ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1.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Hlk66876970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авилником о суфинансирању мера енергетске санације </w:t>
      </w:r>
      <w:r w:rsidR="00C656AD" w:rsidRPr="00F94B69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, стано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(у даљем тексту Правилник) уређује се: циљ спровођења мера; мере које се суфинансирају и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ближи услови за расподелу и коришћење средста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; учесници у реализацији мера, начин њиховог учешћа и улоге; начин обезбеђивања финансијских средстава, проценат суфинансирања; начин и услови пријаве на јавни конкурс и критеријуми за селекцију привредних субјеката; начин и услови пријаве на јавни конкурс и критеријуми за селекцију грађана (домаћинстава); праћење реализације и извештавање.  </w:t>
      </w:r>
    </w:p>
    <w:bookmarkEnd w:id="0"/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2.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Циљ спровођења мера енергетске санације </w:t>
      </w:r>
      <w:r w:rsidR="00F94B69" w:rsidRPr="00F94B69">
        <w:rPr>
          <w:rFonts w:ascii="Times New Roman" w:hAnsi="Times New Roman" w:cs="Times New Roman"/>
          <w:bCs/>
          <w:sz w:val="24"/>
          <w:szCs w:val="24"/>
          <w:lang w:val="sr-Cyrl-CS"/>
        </w:rPr>
        <w:t>породичних кућа, стано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је унапређење енергетске ефикасности у стамбеном сектору и повећано коришћење обновљивих извора енергије у до</w:t>
      </w:r>
      <w:r w:rsidR="00094E7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аћинствима на територији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 w:rsidR="00094E7A">
        <w:rPr>
          <w:rFonts w:ascii="Times New Roman" w:hAnsi="Times New Roman" w:cs="Times New Roman"/>
          <w:bCs/>
          <w:sz w:val="24"/>
          <w:szCs w:val="24"/>
          <w:lang w:val="sr-Cyrl-CS"/>
        </w:rPr>
        <w:t>Житорађ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е енергетске санације предвиђене овим Правилником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 бесповратних средстава су домаћинства на територији Општине </w:t>
      </w:r>
      <w:r w:rsidR="00094E7A">
        <w:rPr>
          <w:rFonts w:ascii="Times New Roman" w:hAnsi="Times New Roman" w:cs="Times New Roman"/>
          <w:bCs/>
          <w:sz w:val="24"/>
          <w:szCs w:val="24"/>
          <w:lang w:val="sr-Cyrl-CS"/>
        </w:rPr>
        <w:t>Житорађ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Финансијска средства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3.</w:t>
      </w:r>
    </w:p>
    <w:p w:rsidR="00802A0E" w:rsidRPr="000A0766" w:rsidRDefault="00802A0E" w:rsidP="00802A0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>Средстава за суфинансирање</w:t>
      </w:r>
      <w:r w:rsidR="00FB186A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>Програма енергетске санације стамбених зграда, породичних кућа и станова, на основу Јавног позива, ЈП 1/22</w:t>
      </w:r>
      <w:r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пред</w:t>
      </w:r>
      <w:r w:rsidR="00094E7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ељују се Одлуком о буџету </w:t>
      </w:r>
      <w:r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>Општине.</w:t>
      </w:r>
    </w:p>
    <w:p w:rsidR="00802A0E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66988968"/>
    </w:p>
    <w:p w:rsidR="00094E7A" w:rsidRDefault="00094E7A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094E7A" w:rsidRPr="000A0766" w:rsidRDefault="00094E7A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>Члан 4.</w:t>
      </w:r>
    </w:p>
    <w:p w:rsidR="00802A0E" w:rsidRPr="000A0766" w:rsidRDefault="00802A0E" w:rsidP="00802A0E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bookmarkEnd w:id="1"/>
    <w:p w:rsidR="00802A0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редства за суфинансирање мера из члана 6. овог Правилника додељују се на основу јавног позива за домаћинстава у највишем износу  до 50% од вредности укупне инвестиције са ПДВ-ом по појединачној пријави при чему </w:t>
      </w:r>
      <w:r w:rsidR="00FB186A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ксимални износ одобрених средстава по појединачној пријави дефинисан у члану 6. </w:t>
      </w:r>
    </w:p>
    <w:p w:rsidR="00094E7A" w:rsidRDefault="00094E7A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5.</w:t>
      </w:r>
    </w:p>
    <w:p w:rsidR="00802A0E" w:rsidRPr="000A0766" w:rsidRDefault="00802A0E" w:rsidP="00802A0E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длуку о додели средстава грађанима доноси Општинско веће општине </w:t>
      </w:r>
      <w:r w:rsidR="00094E7A">
        <w:rPr>
          <w:rFonts w:ascii="Times New Roman" w:eastAsia="Calibri" w:hAnsi="Times New Roman" w:cs="Times New Roman"/>
          <w:sz w:val="24"/>
          <w:szCs w:val="24"/>
          <w:lang w:val="sr-Cyrl-CS"/>
        </w:rPr>
        <w:t>Житорађа</w:t>
      </w: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на предлог Комисије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 реализацију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6.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B724C0" w:rsidRDefault="007F7EE3" w:rsidP="00B724C0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51E5B">
        <w:rPr>
          <w:rFonts w:ascii="Times New Roman" w:hAnsi="Times New Roman" w:cs="Times New Roman"/>
          <w:bCs/>
          <w:sz w:val="24"/>
          <w:szCs w:val="24"/>
        </w:rPr>
        <w:t>Укупно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0811" w:rsidRPr="00D51E5B">
        <w:rPr>
          <w:rFonts w:ascii="Times New Roman" w:hAnsi="Times New Roman" w:cs="Times New Roman"/>
          <w:bCs/>
          <w:sz w:val="24"/>
          <w:szCs w:val="24"/>
        </w:rPr>
        <w:t>планирана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0811" w:rsidRPr="00D51E5B">
        <w:rPr>
          <w:rFonts w:ascii="Times New Roman" w:hAnsi="Times New Roman" w:cs="Times New Roman"/>
          <w:bCs/>
          <w:sz w:val="24"/>
          <w:szCs w:val="24"/>
        </w:rPr>
        <w:t>средства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0811" w:rsidRPr="00D51E5B">
        <w:rPr>
          <w:rFonts w:ascii="Times New Roman" w:hAnsi="Times New Roman" w:cs="Times New Roman"/>
          <w:bCs/>
          <w:sz w:val="24"/>
          <w:szCs w:val="24"/>
        </w:rPr>
        <w:t>које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0811" w:rsidRPr="00D51E5B">
        <w:rPr>
          <w:rFonts w:ascii="Times New Roman" w:hAnsi="Times New Roman" w:cs="Times New Roman"/>
          <w:bCs/>
          <w:sz w:val="24"/>
          <w:szCs w:val="24"/>
        </w:rPr>
        <w:t>општина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0811" w:rsidRPr="00D51E5B">
        <w:rPr>
          <w:rFonts w:ascii="Times New Roman" w:hAnsi="Times New Roman" w:cs="Times New Roman"/>
          <w:bCs/>
          <w:sz w:val="24"/>
          <w:szCs w:val="24"/>
        </w:rPr>
        <w:t>заједно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0811" w:rsidRPr="00D51E5B">
        <w:rPr>
          <w:rFonts w:ascii="Times New Roman" w:hAnsi="Times New Roman" w:cs="Times New Roman"/>
          <w:bCs/>
          <w:sz w:val="24"/>
          <w:szCs w:val="24"/>
        </w:rPr>
        <w:t>са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0811" w:rsidRPr="00D51E5B">
        <w:rPr>
          <w:rFonts w:ascii="Times New Roman" w:hAnsi="Times New Roman" w:cs="Times New Roman"/>
          <w:bCs/>
          <w:sz w:val="24"/>
          <w:szCs w:val="24"/>
        </w:rPr>
        <w:t>средствима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51E5B">
        <w:rPr>
          <w:rFonts w:ascii="Times New Roman" w:hAnsi="Times New Roman" w:cs="Times New Roman"/>
          <w:bCs/>
          <w:sz w:val="24"/>
          <w:szCs w:val="24"/>
        </w:rPr>
        <w:t>Управе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51E5B">
        <w:rPr>
          <w:rFonts w:ascii="Times New Roman" w:hAnsi="Times New Roman" w:cs="Times New Roman"/>
          <w:bCs/>
          <w:sz w:val="24"/>
          <w:szCs w:val="24"/>
        </w:rPr>
        <w:t>за</w:t>
      </w:r>
      <w:r w:rsidRPr="00596622">
        <w:rPr>
          <w:rFonts w:ascii="Times New Roman" w:hAnsi="Times New Roman" w:cs="Times New Roman"/>
          <w:bCs/>
          <w:sz w:val="24"/>
          <w:szCs w:val="24"/>
        </w:rPr>
        <w:t>подстицање и унапређење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96622">
        <w:rPr>
          <w:rFonts w:ascii="Times New Roman" w:hAnsi="Times New Roman" w:cs="Times New Roman"/>
          <w:bCs/>
          <w:sz w:val="24"/>
          <w:szCs w:val="24"/>
        </w:rPr>
        <w:t>енергетске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96622">
        <w:rPr>
          <w:rFonts w:ascii="Times New Roman" w:hAnsi="Times New Roman" w:cs="Times New Roman"/>
          <w:bCs/>
          <w:sz w:val="24"/>
          <w:szCs w:val="24"/>
        </w:rPr>
        <w:t>ефикасности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0811" w:rsidRPr="00596622">
        <w:rPr>
          <w:rFonts w:ascii="Times New Roman" w:hAnsi="Times New Roman" w:cs="Times New Roman"/>
          <w:bCs/>
          <w:sz w:val="24"/>
          <w:szCs w:val="24"/>
        </w:rPr>
        <w:t>додељује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01F6C" w:rsidRPr="00596622">
        <w:rPr>
          <w:rFonts w:ascii="Times New Roman" w:hAnsi="Times New Roman" w:cs="Times New Roman"/>
          <w:bCs/>
          <w:sz w:val="24"/>
          <w:szCs w:val="24"/>
        </w:rPr>
        <w:t>путем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01F6C" w:rsidRPr="00596622">
        <w:rPr>
          <w:rFonts w:ascii="Times New Roman" w:hAnsi="Times New Roman" w:cs="Times New Roman"/>
          <w:bCs/>
          <w:sz w:val="24"/>
          <w:szCs w:val="24"/>
        </w:rPr>
        <w:t>Јавног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01F6C" w:rsidRPr="00596622">
        <w:rPr>
          <w:rFonts w:ascii="Times New Roman" w:hAnsi="Times New Roman" w:cs="Times New Roman"/>
          <w:bCs/>
          <w:sz w:val="24"/>
          <w:szCs w:val="24"/>
        </w:rPr>
        <w:t>позива</w:t>
      </w:r>
      <w:r w:rsidR="00736B74" w:rsidRPr="00596622">
        <w:rPr>
          <w:rFonts w:ascii="Times New Roman" w:hAnsi="Times New Roman" w:cs="Times New Roman"/>
          <w:bCs/>
          <w:sz w:val="24"/>
          <w:szCs w:val="24"/>
        </w:rPr>
        <w:t>за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36B74" w:rsidRPr="00596622">
        <w:rPr>
          <w:rFonts w:ascii="Times New Roman" w:hAnsi="Times New Roman" w:cs="Times New Roman"/>
          <w:bCs/>
          <w:sz w:val="24"/>
          <w:szCs w:val="24"/>
        </w:rPr>
        <w:t>доделусредсетава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0811" w:rsidRPr="00596622">
        <w:rPr>
          <w:rFonts w:ascii="Times New Roman" w:hAnsi="Times New Roman" w:cs="Times New Roman"/>
          <w:bCs/>
          <w:sz w:val="24"/>
          <w:szCs w:val="24"/>
        </w:rPr>
        <w:t>за</w:t>
      </w:r>
      <w:r w:rsidR="00FB186A" w:rsidRPr="00596622">
        <w:rPr>
          <w:rFonts w:ascii="Times New Roman" w:hAnsi="Times New Roman" w:cs="Times New Roman"/>
          <w:bCs/>
          <w:sz w:val="24"/>
          <w:szCs w:val="24"/>
        </w:rPr>
        <w:t>суфинансирање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B186A" w:rsidRPr="00596622">
        <w:rPr>
          <w:rFonts w:ascii="Times New Roman" w:hAnsi="Times New Roman" w:cs="Times New Roman"/>
          <w:bCs/>
          <w:sz w:val="24"/>
          <w:szCs w:val="24"/>
        </w:rPr>
        <w:t>Програма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B186A" w:rsidRPr="00596622">
        <w:rPr>
          <w:rFonts w:ascii="Times New Roman" w:hAnsi="Times New Roman" w:cs="Times New Roman"/>
          <w:bCs/>
          <w:sz w:val="24"/>
          <w:szCs w:val="24"/>
        </w:rPr>
        <w:t>енергетске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B186A" w:rsidRPr="00596622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B186A" w:rsidRPr="00596622">
        <w:rPr>
          <w:rFonts w:ascii="Times New Roman" w:hAnsi="Times New Roman" w:cs="Times New Roman"/>
          <w:bCs/>
          <w:sz w:val="24"/>
          <w:szCs w:val="24"/>
        </w:rPr>
        <w:t>стамбених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B186A" w:rsidRPr="00596622">
        <w:rPr>
          <w:rFonts w:ascii="Times New Roman" w:hAnsi="Times New Roman" w:cs="Times New Roman"/>
          <w:bCs/>
          <w:sz w:val="24"/>
          <w:szCs w:val="24"/>
        </w:rPr>
        <w:t>зграда, породичних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B186A" w:rsidRPr="00596622">
        <w:rPr>
          <w:rFonts w:ascii="Times New Roman" w:hAnsi="Times New Roman" w:cs="Times New Roman"/>
          <w:bCs/>
          <w:sz w:val="24"/>
          <w:szCs w:val="24"/>
        </w:rPr>
        <w:t>кућа и станова, ЈП 1/22,</w:t>
      </w:r>
      <w:r w:rsidRPr="00D51E5B">
        <w:rPr>
          <w:rFonts w:ascii="Times New Roman" w:hAnsi="Times New Roman" w:cs="Times New Roman"/>
          <w:bCs/>
          <w:sz w:val="24"/>
          <w:szCs w:val="24"/>
        </w:rPr>
        <w:t>износе</w:t>
      </w:r>
      <w:r w:rsidR="00736B74">
        <w:rPr>
          <w:rFonts w:ascii="Times New Roman" w:hAnsi="Times New Roman" w:cs="Times New Roman"/>
          <w:bCs/>
          <w:sz w:val="24"/>
          <w:szCs w:val="24"/>
        </w:rPr>
        <w:t xml:space="preserve">10 </w:t>
      </w:r>
      <w:r w:rsidR="000C0811" w:rsidRPr="00D51E5B">
        <w:rPr>
          <w:rFonts w:ascii="Times New Roman" w:hAnsi="Times New Roman" w:cs="Times New Roman"/>
          <w:bCs/>
          <w:sz w:val="24"/>
          <w:szCs w:val="24"/>
        </w:rPr>
        <w:t>милиона</w:t>
      </w:r>
      <w:r w:rsidR="00FD59A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0811" w:rsidRPr="00D51E5B">
        <w:rPr>
          <w:rFonts w:ascii="Times New Roman" w:hAnsi="Times New Roman" w:cs="Times New Roman"/>
          <w:bCs/>
          <w:sz w:val="24"/>
          <w:szCs w:val="24"/>
        </w:rPr>
        <w:t xml:space="preserve">динара, </w:t>
      </w:r>
      <w:r w:rsidR="00802A0E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 чега је </w:t>
      </w:r>
      <w:r w:rsidR="00736B74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3 </w:t>
      </w:r>
      <w:r w:rsidR="00802A0E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илиона динара определила општина </w:t>
      </w:r>
      <w:r w:rsidR="00736B74">
        <w:rPr>
          <w:rFonts w:ascii="Times New Roman" w:hAnsi="Times New Roman" w:cs="Times New Roman"/>
          <w:bCs/>
          <w:sz w:val="24"/>
          <w:szCs w:val="24"/>
          <w:lang w:val="sr-Cyrl-CS"/>
        </w:rPr>
        <w:t>Житорађа</w:t>
      </w:r>
      <w:r w:rsidR="00802A0E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</w:t>
      </w:r>
      <w:r w:rsidR="00736B74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="00802A0E" w:rsidRPr="00D51E5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милиона динара Управа за подстицање и унапређење енергетске ефикасности</w:t>
      </w:r>
      <w:r w:rsidR="00B724C0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 за суфинансирање мера из овог члана </w:t>
      </w:r>
      <w:r w:rsidR="002C3F9E">
        <w:rPr>
          <w:lang w:val="sr-Cyrl-CS"/>
        </w:rPr>
        <w:t xml:space="preserve">9.440.000,00 </w:t>
      </w:r>
      <w:r w:rsidR="00B724C0">
        <w:rPr>
          <w:rFonts w:ascii="Times New Roman" w:hAnsi="Times New Roman" w:cs="Times New Roman"/>
          <w:bCs/>
          <w:sz w:val="24"/>
          <w:szCs w:val="24"/>
        </w:rPr>
        <w:t xml:space="preserve">динара, </w:t>
      </w:r>
      <w:r w:rsidR="00B724C0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 чега је </w:t>
      </w:r>
      <w:r w:rsidR="002C3F9E">
        <w:rPr>
          <w:lang w:val="sr-Cyrl-CS"/>
        </w:rPr>
        <w:t>2.832.000</w:t>
      </w:r>
      <w:r w:rsidR="00B724C0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нара определила општина </w:t>
      </w:r>
      <w:r w:rsidR="002C3F9E">
        <w:rPr>
          <w:rFonts w:ascii="Times New Roman" w:hAnsi="Times New Roman" w:cs="Times New Roman"/>
          <w:bCs/>
          <w:sz w:val="24"/>
          <w:szCs w:val="24"/>
          <w:lang w:val="sr-Cyrl-BA"/>
        </w:rPr>
        <w:t>Житорађа</w:t>
      </w:r>
      <w:r w:rsidR="00B724C0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а</w:t>
      </w:r>
      <w:r w:rsidR="002C3F9E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C3F9E">
        <w:rPr>
          <w:lang w:val="sr-Cyrl-CS"/>
        </w:rPr>
        <w:t xml:space="preserve">6.608.000,00 </w:t>
      </w:r>
      <w:r w:rsidR="00B724C0">
        <w:rPr>
          <w:rFonts w:ascii="Times New Roman" w:hAnsi="Times New Roman" w:cs="Times New Roman"/>
          <w:bCs/>
          <w:sz w:val="24"/>
          <w:szCs w:val="24"/>
          <w:lang w:val="sr-Cyrl-CS"/>
        </w:rPr>
        <w:t>динара Управа за подстицање и унапређење енергетске ефикасности.</w:t>
      </w:r>
    </w:p>
    <w:p w:rsidR="00802A0E" w:rsidRPr="00736B74" w:rsidRDefault="00596622" w:rsidP="007041B8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87B2D" w:rsidRPr="000A0766" w:rsidRDefault="00887B2D" w:rsidP="00802A0E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5F0E7C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Спроводиће </w:t>
      </w:r>
      <w:r w:rsidR="00802A0E"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е следеће мере енергетске ефикасности:</w:t>
      </w:r>
    </w:p>
    <w:p w:rsidR="000C0E81" w:rsidRPr="000A0766" w:rsidRDefault="000C0E81" w:rsidP="000C0E81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2861EC" w:rsidRPr="000A0766" w:rsidRDefault="000A0766" w:rsidP="007041B8">
      <w:pPr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 w:rsidRPr="007041B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1)</w:t>
      </w:r>
      <w:r w:rsidR="000C0E81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менa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  <w:r w:rsidR="002E5167" w:rsidRPr="007041B8">
        <w:rPr>
          <w:rStyle w:val="markedcontent"/>
          <w:rFonts w:ascii="Times New Roman" w:hAnsi="Times New Roman" w:cs="Times New Roman"/>
          <w:b/>
          <w:u w:val="single"/>
          <w:lang w:val="sr-Cyrl-CS"/>
        </w:rPr>
        <w:t>са одговарајућим термичким својствима према негрејаним просторијама,</w:t>
      </w:r>
      <w:r w:rsidR="002861EC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</w:t>
      </w:r>
      <w:r w:rsidR="002861EC" w:rsidRPr="007041B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родичне куће и станове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. </w:t>
      </w:r>
    </w:p>
    <w:p w:rsidR="00802A0E" w:rsidRPr="000A0766" w:rsidRDefault="00802A0E" w:rsidP="002861EC">
      <w:pPr>
        <w:autoSpaceDE w:val="0"/>
        <w:autoSpaceDN w:val="0"/>
        <w:adjustRightInd w:val="0"/>
        <w:spacing w:after="0" w:line="240" w:lineRule="auto"/>
        <w:ind w:left="114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Ова мера обухвата и пратећу oпр</w:t>
      </w:r>
      <w:bookmarkStart w:id="2" w:name="_GoBack"/>
      <w:bookmarkEnd w:id="2"/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 </w:t>
      </w:r>
    </w:p>
    <w:p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максимално 50% од вредности укупне инвестиције са ПДВ-ом по поје</w:t>
      </w:r>
      <w:r w:rsidR="00016E5F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диначној пријави</w:t>
      </w:r>
      <w:r w:rsidR="005B773B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, а </w:t>
      </w:r>
      <w:r w:rsidR="00016E5F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максимално</w:t>
      </w: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140.000,00 динара са ПДВ-ом</w:t>
      </w:r>
      <w:r w:rsidR="007C46C0" w:rsidRPr="000A0766"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  <w:t>.</w:t>
      </w:r>
    </w:p>
    <w:p w:rsidR="007C46C0" w:rsidRPr="007041B8" w:rsidRDefault="007C46C0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</w:p>
    <w:p w:rsidR="002861EC" w:rsidRPr="000A0766" w:rsidRDefault="000C0E81" w:rsidP="002861EC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</w:pP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2</w:t>
      </w:r>
      <w:r w:rsidR="000A0766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Latn-CS"/>
        </w:rPr>
        <w:t>)</w:t>
      </w:r>
      <w:r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менa</w:t>
      </w:r>
      <w:r w:rsidR="00802A0E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  <w:r w:rsidR="002E5167" w:rsidRPr="00F94B69">
        <w:rPr>
          <w:rFonts w:ascii="Times New Roman" w:hAnsi="Times New Roman" w:cs="Times New Roman"/>
          <w:b/>
          <w:bCs/>
          <w:sz w:val="24"/>
          <w:szCs w:val="24"/>
          <w:u w:val="single"/>
        </w:rPr>
        <w:t>саодговарајућимтермичкимсвојствимапреманегрејанимпросторијама</w:t>
      </w:r>
      <w:r w:rsidR="00B724C0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застамбенезаједнице</w:t>
      </w:r>
      <w:r w:rsidR="002861EC" w:rsidRPr="000A0766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</w:p>
    <w:p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 за 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стамбене зграде</w:t>
      </w:r>
    </w:p>
    <w:p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lastRenderedPageBreak/>
        <w:t>Удео средства подстицаја износи 50% од вредности укупне инвестиције са ПДВ-ом по појединачној пријави, а максимално 100.000,00 динара са ПДВ-омпомножено са бројем станова у пријављеној стамбеној згради</w:t>
      </w:r>
    </w:p>
    <w:p w:rsidR="007C46C0" w:rsidRPr="000A0766" w:rsidRDefault="007C46C0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3) постављањ</w:t>
      </w:r>
      <w:r w:rsidR="002E5167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е и набавка материјала за </w:t>
      </w: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термичк</w:t>
      </w:r>
      <w:r w:rsidR="002E5167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золациј</w:t>
      </w:r>
      <w:r w:rsidR="002E5167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зидова, таваница изнад отворених пролаза,зидова, подова на тлу и осталих делова термичког омотача према негрејаном простору за</w:t>
      </w:r>
      <w:r w:rsid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родичне куће.</w:t>
      </w:r>
    </w:p>
    <w:p w:rsidR="00294C40" w:rsidRPr="00F94B69" w:rsidRDefault="00E72692" w:rsidP="007041B8">
      <w:pPr>
        <w:pStyle w:val="ListParagraph"/>
        <w:tabs>
          <w:tab w:val="left" w:pos="360"/>
        </w:tabs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94B69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купан износ с</w:t>
      </w:r>
      <w:r w:rsidR="00F94B69" w:rsidRPr="00F94B69">
        <w:rPr>
          <w:rFonts w:ascii="Times New Roman" w:hAnsi="Times New Roman" w:cs="Times New Roman"/>
          <w:bCs/>
          <w:sz w:val="24"/>
          <w:szCs w:val="24"/>
        </w:rPr>
        <w:t>редст</w:t>
      </w:r>
      <w:r w:rsidR="00F94B69">
        <w:rPr>
          <w:rFonts w:ascii="Times New Roman" w:hAnsi="Times New Roman" w:cs="Times New Roman"/>
          <w:bCs/>
          <w:sz w:val="24"/>
          <w:szCs w:val="24"/>
        </w:rPr>
        <w:t>а</w:t>
      </w:r>
      <w:r w:rsidR="00F94B69" w:rsidRPr="00F94B69">
        <w:rPr>
          <w:rFonts w:ascii="Times New Roman" w:hAnsi="Times New Roman" w:cs="Times New Roman"/>
          <w:bCs/>
          <w:sz w:val="24"/>
          <w:szCs w:val="24"/>
        </w:rPr>
        <w:t>ва</w:t>
      </w:r>
      <w:r w:rsidRPr="00F94B69">
        <w:rPr>
          <w:rFonts w:ascii="Times New Roman" w:hAnsi="Times New Roman" w:cs="Times New Roman"/>
          <w:bCs/>
          <w:sz w:val="24"/>
          <w:szCs w:val="24"/>
        </w:rPr>
        <w:t>подстицаја</w:t>
      </w:r>
      <w:r w:rsidR="007F7EE3" w:rsidRPr="00F94B69">
        <w:rPr>
          <w:rFonts w:ascii="Times New Roman" w:hAnsi="Times New Roman" w:cs="Times New Roman"/>
          <w:bCs/>
          <w:sz w:val="24"/>
          <w:szCs w:val="24"/>
        </w:rPr>
        <w:t>кој</w:t>
      </w:r>
      <w:r w:rsidR="00F94B69">
        <w:rPr>
          <w:rFonts w:ascii="Times New Roman" w:hAnsi="Times New Roman" w:cs="Times New Roman"/>
          <w:bCs/>
          <w:sz w:val="24"/>
          <w:szCs w:val="24"/>
        </w:rPr>
        <w:t>а</w:t>
      </w:r>
      <w:r w:rsidR="007F7EE3" w:rsidRPr="00F94B69">
        <w:rPr>
          <w:rFonts w:ascii="Times New Roman" w:hAnsi="Times New Roman" w:cs="Times New Roman"/>
          <w:bCs/>
          <w:sz w:val="24"/>
          <w:szCs w:val="24"/>
        </w:rPr>
        <w:t>се</w:t>
      </w:r>
      <w:r w:rsidRPr="00F94B69">
        <w:rPr>
          <w:rFonts w:ascii="Times New Roman" w:hAnsi="Times New Roman" w:cs="Times New Roman"/>
          <w:bCs/>
          <w:sz w:val="24"/>
          <w:szCs w:val="24"/>
        </w:rPr>
        <w:t>доде</w:t>
      </w:r>
      <w:r w:rsidR="007F7EE3" w:rsidRPr="00F94B69">
        <w:rPr>
          <w:rFonts w:ascii="Times New Roman" w:hAnsi="Times New Roman" w:cs="Times New Roman"/>
          <w:bCs/>
          <w:sz w:val="24"/>
          <w:szCs w:val="24"/>
        </w:rPr>
        <w:t>љуј</w:t>
      </w:r>
      <w:r w:rsidR="00F94B69">
        <w:rPr>
          <w:rFonts w:ascii="Times New Roman" w:hAnsi="Times New Roman" w:cs="Times New Roman"/>
          <w:bCs/>
          <w:sz w:val="24"/>
          <w:szCs w:val="24"/>
        </w:rPr>
        <w:t>у</w:t>
      </w:r>
      <w:r w:rsidRPr="00F94B69">
        <w:rPr>
          <w:rFonts w:ascii="Times New Roman" w:hAnsi="Times New Roman" w:cs="Times New Roman"/>
          <w:bCs/>
          <w:sz w:val="24"/>
          <w:szCs w:val="24"/>
        </w:rPr>
        <w:t>заовумеру, представљамањиизносод</w:t>
      </w:r>
      <w:r w:rsidR="00294C40" w:rsidRPr="00F94B69">
        <w:rPr>
          <w:rFonts w:ascii="Times New Roman" w:hAnsi="Times New Roman" w:cs="Times New Roman"/>
          <w:bCs/>
          <w:sz w:val="24"/>
          <w:szCs w:val="24"/>
        </w:rPr>
        <w:t>:</w:t>
      </w:r>
    </w:p>
    <w:p w:rsidR="005C76F7" w:rsidRPr="00F94B69" w:rsidRDefault="00FD3B9E" w:rsidP="007041B8">
      <w:pPr>
        <w:pStyle w:val="ListParagraph"/>
        <w:numPr>
          <w:ilvl w:val="0"/>
          <w:numId w:val="25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50% од 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вредности укупне инвестиције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 ом,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а максимално 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210.000 динара</w:t>
      </w:r>
      <w:r w:rsidR="00294C40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, и</w:t>
      </w:r>
      <w:r w:rsid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9F5423" w:rsidRPr="00F94B69" w:rsidRDefault="00294C40" w:rsidP="00701F6C">
      <w:pPr>
        <w:pStyle w:val="ListParagraph"/>
        <w:numPr>
          <w:ilvl w:val="0"/>
          <w:numId w:val="25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 w:hanging="425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износа  кој</w:t>
      </w:r>
      <w:r w:rsidR="00FD3B9E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е добија множењем </w:t>
      </w:r>
      <w:r w:rsidR="004958C6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вршине 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из достављене профактуре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,са</w:t>
      </w:r>
      <w:r w:rsidR="00FD3B9E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FD3B9E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FD3B9E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.0000 динара</w:t>
      </w:r>
      <w:r w:rsidR="009978E8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802A0E" w:rsidRPr="009F5423" w:rsidRDefault="00802A0E" w:rsidP="009F5423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F94B69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color w:val="FF0000"/>
          <w:sz w:val="24"/>
          <w:szCs w:val="24"/>
          <w:u w:val="single"/>
          <w:lang w:val="sr-Cyrl-CS"/>
        </w:rPr>
      </w:pP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4) </w:t>
      </w:r>
      <w:r w:rsidR="002E5167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стављање и набавка материјала за  термичку изолацију зидова</w:t>
      </w: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, таваница изнад отворених пролаза,зидова, подова на тлу и осталих делова термичког омотача према негрејаном простору</w:t>
      </w:r>
      <w:r w:rsidR="00B724C0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застамбенезаједнице</w:t>
      </w:r>
      <w:r w:rsidR="00736B74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.</w:t>
      </w:r>
    </w:p>
    <w:p w:rsidR="001F4E36" w:rsidRPr="00F94B69" w:rsidRDefault="007F7EE3" w:rsidP="001F4E36">
      <w:pPr>
        <w:pStyle w:val="ListParagraph"/>
        <w:tabs>
          <w:tab w:val="left" w:pos="360"/>
        </w:tabs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94B69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купан износ с</w:t>
      </w:r>
      <w:r w:rsidRPr="00F94B69">
        <w:rPr>
          <w:rFonts w:ascii="Times New Roman" w:hAnsi="Times New Roman" w:cs="Times New Roman"/>
          <w:bCs/>
          <w:sz w:val="24"/>
          <w:szCs w:val="24"/>
        </w:rPr>
        <w:t>редст</w:t>
      </w:r>
      <w:r w:rsidR="00F94B69" w:rsidRPr="00F94B69">
        <w:rPr>
          <w:rFonts w:ascii="Times New Roman" w:hAnsi="Times New Roman" w:cs="Times New Roman"/>
          <w:bCs/>
          <w:sz w:val="24"/>
          <w:szCs w:val="24"/>
        </w:rPr>
        <w:t>а</w:t>
      </w:r>
      <w:r w:rsidRPr="00F94B69">
        <w:rPr>
          <w:rFonts w:ascii="Times New Roman" w:hAnsi="Times New Roman" w:cs="Times New Roman"/>
          <w:bCs/>
          <w:sz w:val="24"/>
          <w:szCs w:val="24"/>
        </w:rPr>
        <w:t>ваподстицаја</w:t>
      </w:r>
      <w:r w:rsidR="00F94B69">
        <w:rPr>
          <w:rFonts w:ascii="Times New Roman" w:hAnsi="Times New Roman" w:cs="Times New Roman"/>
          <w:bCs/>
          <w:sz w:val="24"/>
          <w:szCs w:val="24"/>
        </w:rPr>
        <w:t>која</w:t>
      </w:r>
      <w:r w:rsidRPr="00F94B69">
        <w:rPr>
          <w:rFonts w:ascii="Times New Roman" w:hAnsi="Times New Roman" w:cs="Times New Roman"/>
          <w:bCs/>
          <w:sz w:val="24"/>
          <w:szCs w:val="24"/>
        </w:rPr>
        <w:t>седоде</w:t>
      </w:r>
      <w:r w:rsidR="00F94B69">
        <w:rPr>
          <w:rFonts w:ascii="Times New Roman" w:hAnsi="Times New Roman" w:cs="Times New Roman"/>
          <w:bCs/>
          <w:sz w:val="24"/>
          <w:szCs w:val="24"/>
        </w:rPr>
        <w:t>љују</w:t>
      </w:r>
      <w:r w:rsidRPr="00F94B69">
        <w:rPr>
          <w:rFonts w:ascii="Times New Roman" w:hAnsi="Times New Roman" w:cs="Times New Roman"/>
          <w:bCs/>
          <w:sz w:val="24"/>
          <w:szCs w:val="24"/>
        </w:rPr>
        <w:t>заовумеру, представљамањиизносод</w:t>
      </w:r>
      <w:r w:rsidR="001F4E36" w:rsidRPr="00F94B69">
        <w:rPr>
          <w:rFonts w:ascii="Times New Roman" w:hAnsi="Times New Roman" w:cs="Times New Roman"/>
          <w:bCs/>
          <w:sz w:val="24"/>
          <w:szCs w:val="24"/>
        </w:rPr>
        <w:t>:</w:t>
      </w:r>
    </w:p>
    <w:p w:rsidR="001F4E36" w:rsidRPr="00F94B69" w:rsidRDefault="00E72692" w:rsidP="007041B8">
      <w:pPr>
        <w:pStyle w:val="ListParagraph"/>
        <w:numPr>
          <w:ilvl w:val="0"/>
          <w:numId w:val="30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50% од вредности укупне инвестиције са ПДВ ом, а максимално  </w:t>
      </w:r>
      <w:r w:rsidR="005C76F7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120.000,00 динара са ПДВ-ом помножену са бројем станова у пријављеној стамбеној згради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="001F4E36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7C46C0" w:rsidRPr="00F94B69" w:rsidRDefault="005C76F7" w:rsidP="00701F6C">
      <w:pPr>
        <w:pStyle w:val="ListParagraph"/>
        <w:numPr>
          <w:ilvl w:val="0"/>
          <w:numId w:val="30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 w:hanging="425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а  који се добија множењем </w:t>
      </w:r>
      <w:r w:rsidR="00FA7911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вршине 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из достављ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 профактуре, са  износом од 2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0000 динара са ПДВ-ом </w:t>
      </w:r>
      <w:r w:rsid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9F5423" w:rsidRPr="009F5423" w:rsidRDefault="009F5423" w:rsidP="009F5423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Latn-CS"/>
        </w:rPr>
      </w:pPr>
    </w:p>
    <w:p w:rsidR="002861EC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5) </w:t>
      </w:r>
      <w:r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стављањ</w:t>
      </w:r>
      <w:r w:rsidR="002E5167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е и набавка материјала за </w:t>
      </w:r>
      <w:r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термичк</w:t>
      </w:r>
      <w:r w:rsidR="002E5167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золациј</w:t>
      </w:r>
      <w:r w:rsidR="002E5167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спод кровног покривача</w:t>
      </w:r>
      <w:r w:rsidR="002861EC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породичне куће</w:t>
      </w:r>
      <w:r w:rsidR="003958F9" w:rsidRPr="00F94B69">
        <w:rPr>
          <w:lang w:val="sr-Cyrl-CS"/>
        </w:rPr>
        <w:t>(</w:t>
      </w:r>
      <w:r w:rsidR="003958F9" w:rsidRP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ову меру се може конкурисати и заједно са мером постављање и набавка материјала за  термичку изолацију зидова, таваница изнад отворених пролаза,зидова, подова на тлу и осталих делова термичког омотача према негрејаном простору запородичне куће из става 2. тачка 3), овог члана)</w:t>
      </w:r>
      <w:r w:rsidR="00F94B69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.</w:t>
      </w:r>
    </w:p>
    <w:p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Ова мера може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 </w:t>
      </w:r>
    </w:p>
    <w:p w:rsidR="00FA7911" w:rsidRPr="000A0766" w:rsidRDefault="00F94B69" w:rsidP="00FA7911">
      <w:pPr>
        <w:pStyle w:val="ListParagraph"/>
        <w:tabs>
          <w:tab w:val="left" w:pos="360"/>
        </w:tabs>
        <w:ind w:left="108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F94B69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купан износ с</w:t>
      </w:r>
      <w:r w:rsidRPr="00F94B69">
        <w:rPr>
          <w:rFonts w:ascii="Times New Roman" w:hAnsi="Times New Roman" w:cs="Times New Roman"/>
          <w:bCs/>
          <w:sz w:val="24"/>
          <w:szCs w:val="24"/>
        </w:rPr>
        <w:t>редставаподстицаја</w:t>
      </w:r>
      <w:r>
        <w:rPr>
          <w:rFonts w:ascii="Times New Roman" w:hAnsi="Times New Roman" w:cs="Times New Roman"/>
          <w:bCs/>
          <w:sz w:val="24"/>
          <w:szCs w:val="24"/>
        </w:rPr>
        <w:t>која</w:t>
      </w:r>
      <w:r w:rsidRPr="00F94B69">
        <w:rPr>
          <w:rFonts w:ascii="Times New Roman" w:hAnsi="Times New Roman" w:cs="Times New Roman"/>
          <w:bCs/>
          <w:sz w:val="24"/>
          <w:szCs w:val="24"/>
        </w:rPr>
        <w:t>седоде</w:t>
      </w:r>
      <w:r>
        <w:rPr>
          <w:rFonts w:ascii="Times New Roman" w:hAnsi="Times New Roman" w:cs="Times New Roman"/>
          <w:bCs/>
          <w:sz w:val="24"/>
          <w:szCs w:val="24"/>
        </w:rPr>
        <w:t>љују</w:t>
      </w:r>
      <w:r w:rsidRPr="00F94B69">
        <w:rPr>
          <w:rFonts w:ascii="Times New Roman" w:hAnsi="Times New Roman" w:cs="Times New Roman"/>
          <w:bCs/>
          <w:sz w:val="24"/>
          <w:szCs w:val="24"/>
        </w:rPr>
        <w:t>заовумеру, представљамањиизносод</w:t>
      </w:r>
      <w:r w:rsidR="00FA7911" w:rsidRPr="000A0766">
        <w:rPr>
          <w:rFonts w:ascii="Times New Roman" w:hAnsi="Times New Roman" w:cs="Times New Roman"/>
          <w:bCs/>
          <w:color w:val="FF0000"/>
          <w:sz w:val="24"/>
          <w:szCs w:val="24"/>
        </w:rPr>
        <w:t>:</w:t>
      </w:r>
    </w:p>
    <w:p w:rsidR="00FA7911" w:rsidRPr="00F94B69" w:rsidRDefault="00FA7911" w:rsidP="00F52EFA">
      <w:pPr>
        <w:pStyle w:val="ListParagraph"/>
        <w:numPr>
          <w:ilvl w:val="0"/>
          <w:numId w:val="35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50% од вредности укупне инвестиције са ПДВ ом, а максимално</w:t>
      </w:r>
      <w:r w:rsidR="00F94B69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150.000,00 динара са ПДВ-ом, и;</w:t>
      </w:r>
    </w:p>
    <w:p w:rsidR="00FA7911" w:rsidRPr="00F94B69" w:rsidRDefault="00FA7911" w:rsidP="00F52EFA">
      <w:pPr>
        <w:pStyle w:val="ListParagraph"/>
        <w:numPr>
          <w:ilvl w:val="0"/>
          <w:numId w:val="35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а  који се добија множењем површине из достављене профактуре, са  износом од 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9F5423"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>500 динара са ПДВ-ом</w:t>
      </w:r>
      <w:r w:rsidRPr="00F94B69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0A0766" w:rsidRDefault="008C735C" w:rsidP="000C0E81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6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) </w:t>
      </w:r>
      <w:r w:rsidR="009C4DA4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набавка и </w:t>
      </w:r>
      <w:r w:rsidR="009C6702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инсталацијакотлова на природни гас </w:t>
      </w:r>
      <w:r w:rsidR="009C6702" w:rsidRPr="00F52EFA">
        <w:rPr>
          <w:rFonts w:ascii="Times New Roman" w:hAnsi="Times New Roman" w:cs="Times New Roman"/>
          <w:b/>
          <w:bCs/>
          <w:sz w:val="24"/>
          <w:szCs w:val="24"/>
          <w:u w:val="single"/>
        </w:rPr>
        <w:t>и/илибиомасу (дрвнипелет, брикет, сечка), грејачaпростора, илизамена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стојећег грејача простора (котао или пећ) ефикаснијим</w:t>
      </w:r>
      <w:r w:rsidR="009C6702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,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за породичне куће и станове</w:t>
      </w:r>
      <w:r w:rsid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.</w:t>
      </w:r>
    </w:p>
    <w:p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lastRenderedPageBreak/>
        <w:t>Удео средства подстицаја износи 50% од вредности укупне инвестиције са ПДВ-ом по појединачној пријави, а максимално:</w:t>
      </w:r>
    </w:p>
    <w:p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-  85.000,00 динара са ПДВ-ом за котлове на гас;</w:t>
      </w:r>
    </w:p>
    <w:p w:rsidR="00802A0E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- 110.000,00 динара са ПДВ-ом за котлове на биомасу (пелет и сечка).</w:t>
      </w:r>
    </w:p>
    <w:p w:rsidR="004A2065" w:rsidRDefault="004A2065" w:rsidP="004A206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</w:p>
    <w:p w:rsidR="004A2065" w:rsidRPr="00B724C0" w:rsidRDefault="004A2065" w:rsidP="004A206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  <w:rFonts w:ascii="Times New Roman" w:hAnsi="Times New Roman" w:cs="Times New Roman"/>
          <w:color w:val="FF0000"/>
          <w:sz w:val="24"/>
          <w:szCs w:val="24"/>
        </w:rPr>
      </w:pPr>
      <w:r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7) набавка и  инсталација котлова на природни гас </w:t>
      </w:r>
      <w:r w:rsidRPr="00F52EFA">
        <w:rPr>
          <w:rFonts w:ascii="Times New Roman" w:hAnsi="Times New Roman" w:cs="Times New Roman"/>
          <w:b/>
          <w:bCs/>
          <w:sz w:val="24"/>
          <w:szCs w:val="24"/>
          <w:u w:val="single"/>
        </w:rPr>
        <w:t>и/илибиомасу (дрвнипелет, брикет, сечка), грејачaпростора, илизамена</w:t>
      </w:r>
      <w:r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остојећег грејача простора (котао или пећ) ефикаснијим</w:t>
      </w:r>
      <w:r w:rsidR="00B724C0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застамбенезаједнице</w:t>
      </w:r>
    </w:p>
    <w:p w:rsidR="004A2065" w:rsidRPr="00F52EFA" w:rsidRDefault="004A2065" w:rsidP="004A2065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F52EFA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:</w:t>
      </w:r>
    </w:p>
    <w:p w:rsidR="004A2065" w:rsidRPr="00F52EFA" w:rsidRDefault="004A2065" w:rsidP="004A2065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F52EFA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-  40.000,00 динара са ПДВ-ом за котлове на гас помножено са бројем станова у пријављеној стамбеној згради;</w:t>
      </w:r>
    </w:p>
    <w:p w:rsidR="004A2065" w:rsidRPr="000A0766" w:rsidRDefault="004A2065" w:rsidP="004A2065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F52EFA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- 50.000,00 динара са ПДВ-ом за котлове на биомасу (пелет и сечка) помножено са бројем станова у пријављеној стамбеној згради</w:t>
      </w: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7C46C0" w:rsidRPr="000A0766" w:rsidRDefault="007C46C0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7041B8" w:rsidRDefault="004A2065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8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) </w:t>
      </w:r>
      <w:r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мена</w:t>
      </w:r>
      <w:r w:rsidR="006D76A1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постојеће или уградња нове 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цевне мреже, грејних тела-радијатораи пратећег прибора за породичне куће</w:t>
      </w:r>
      <w:r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 станове</w:t>
      </w:r>
      <w:r w:rsidR="00983F94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 w:rsidR="008C735C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ову меру се може конкурисати само заједно са мером замене постојећег грејача простора (котао или пећ) ефикаснијим из става 2. тачка 6), овог члана</w:t>
      </w:r>
      <w:r w:rsidR="00983F94" w:rsidRPr="007041B8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)</w:t>
      </w:r>
      <w:r w:rsidR="00F52EFA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802A0E" w:rsidRPr="007041B8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7041B8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120.000,00 динара са ПДВ-ом</w:t>
      </w:r>
      <w:r w:rsidR="00F52EFA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802A0E" w:rsidRPr="007041B8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F52EFA" w:rsidRDefault="004A2065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u w:val="single"/>
          <w:lang w:val="sr-Cyrl-CS"/>
        </w:rPr>
      </w:pP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9</w:t>
      </w:r>
      <w:r w:rsidR="00802A0E" w:rsidRPr="007041B8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) </w:t>
      </w:r>
      <w:r w:rsidR="00802A0E" w:rsidRPr="007041B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мен</w:t>
      </w: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а</w:t>
      </w:r>
      <w:r w:rsidR="00802A0E" w:rsidRPr="007041B8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постојеће или уградња нове цевне мреже, грејних тела-радијатораи пратећег </w:t>
      </w:r>
      <w:r w:rsidR="00802A0E" w:rsidRPr="00A05795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прибора</w:t>
      </w:r>
      <w:r w:rsidR="00B724C0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застамбенезаједнице</w:t>
      </w:r>
      <w:r w:rsidR="00736B74" w:rsidRPr="00A05795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, </w:t>
      </w:r>
      <w:r w:rsidR="005A0799" w:rsidRPr="00A05795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</w:t>
      </w:r>
      <w:r w:rsidR="005A0799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ову мер</w:t>
      </w:r>
      <w:r w:rsidR="0066254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у</w:t>
      </w:r>
      <w:r w:rsidR="005A0799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се може конкурисати само заједно са мером замене постојећег грејача простора (котао или пећ) ефикаснијим</w:t>
      </w:r>
      <w:r w:rsidR="008C735C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з става 2. тачка </w:t>
      </w:r>
      <w:r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7</w:t>
      </w:r>
      <w:r w:rsidR="008C735C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), овог члана</w:t>
      </w:r>
      <w:r w:rsidR="00157AE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 или уколико је одобрен захтев да се зграда прикључи на даљински систем грејања.</w:t>
      </w:r>
    </w:p>
    <w:p w:rsidR="00802A0E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</w:t>
      </w:r>
      <w:r w:rsidR="006622C1"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диначној пријави, а максимално </w:t>
      </w: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100.000,00 динара са ПДВ-ом помножено са бројем станова у пријављеној стамбеној згради</w:t>
      </w:r>
      <w:r w:rsidR="00F52EFA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CC310E" w:rsidRPr="00430104" w:rsidRDefault="00CC31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</w:pPr>
    </w:p>
    <w:p w:rsidR="00802A0E" w:rsidRPr="000A0766" w:rsidRDefault="004A2065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10</w:t>
      </w:r>
      <w:r w:rsidR="00802A0E" w:rsidRPr="000A0766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) </w:t>
      </w:r>
      <w:r w:rsidR="00853970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набавка и 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уградње топлотних пумпи </w:t>
      </w:r>
      <w:r w:rsidR="00853970" w:rsidRPr="00F52EFA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и </w:t>
      </w:r>
      <w:r w:rsidR="00853970" w:rsidRPr="00F52EFA">
        <w:rPr>
          <w:rFonts w:ascii="Times New Roman" w:hAnsi="Times New Roman" w:cs="Times New Roman"/>
          <w:b/>
          <w:bCs/>
          <w:sz w:val="24"/>
          <w:szCs w:val="24"/>
          <w:u w:val="single"/>
          <w:lang w:val="sr-Cyrl-CS"/>
        </w:rPr>
        <w:t>пратеће инсталације грејног система</w:t>
      </w:r>
      <w:r w:rsidR="00802A0E" w:rsidRP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(грејач простора или комбиновани грејач) за породичне куће</w:t>
      </w:r>
      <w:r w:rsidR="00F52EFA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.</w:t>
      </w:r>
    </w:p>
    <w:p w:rsidR="007C46C0" w:rsidRPr="000A0766" w:rsidRDefault="00802A0E" w:rsidP="00802A0E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250.000,00 динара са ПДВ-ом</w:t>
      </w:r>
    </w:p>
    <w:p w:rsidR="00802A0E" w:rsidRPr="00A05795" w:rsidRDefault="00802A0E" w:rsidP="007041B8">
      <w:pPr>
        <w:pStyle w:val="ListParagraph"/>
        <w:autoSpaceDE w:val="0"/>
        <w:autoSpaceDN w:val="0"/>
        <w:adjustRightInd w:val="0"/>
        <w:spacing w:after="0" w:line="240" w:lineRule="auto"/>
        <w:ind w:left="1077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</w:pPr>
      <w:r w:rsidRPr="00A05795">
        <w:rPr>
          <w:rFonts w:ascii="Times New Roman" w:hAnsi="Times New Roman" w:cs="Times New Roman"/>
          <w:sz w:val="24"/>
          <w:szCs w:val="24"/>
          <w:lang w:val="sr-Cyrl-CS"/>
        </w:rPr>
        <w:br/>
      </w:r>
      <w:r w:rsidR="00CF534A" w:rsidRPr="00A05795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1</w:t>
      </w:r>
      <w:r w:rsidR="004A2065" w:rsidRPr="00A05795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1</w:t>
      </w:r>
      <w:r w:rsidRPr="00A05795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) </w:t>
      </w:r>
      <w:r w:rsidR="009A3E25" w:rsidRPr="00A05795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набавка и у</w:t>
      </w:r>
      <w:r w:rsidRPr="00A05795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градње соларних колектора у инсталацију за централну припрему потрошне топле воде </w:t>
      </w:r>
      <w:r w:rsidR="00853970" w:rsidRPr="00A05795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 xml:space="preserve">за грејање санитарне потрошне топле воде и </w:t>
      </w:r>
      <w:r w:rsidR="00853970" w:rsidRPr="00A05795">
        <w:rPr>
          <w:rStyle w:val="markedcontent"/>
          <w:rFonts w:ascii="Times New Roman" w:hAnsi="Times New Roman" w:cs="Times New Roman"/>
          <w:b/>
          <w:sz w:val="24"/>
          <w:szCs w:val="24"/>
          <w:u w:val="single"/>
        </w:rPr>
        <w:t>пратећеинсталацијегрејногсистема</w:t>
      </w:r>
      <w:r w:rsidRPr="00A05795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за породичне куће</w:t>
      </w:r>
      <w:r w:rsidR="00F52EFA" w:rsidRPr="00A05795">
        <w:rPr>
          <w:rStyle w:val="markedcontent"/>
          <w:rFonts w:ascii="Times New Roman" w:hAnsi="Times New Roman" w:cs="Times New Roman"/>
          <w:b/>
          <w:sz w:val="24"/>
          <w:szCs w:val="24"/>
          <w:u w:val="single"/>
          <w:lang w:val="sr-Cyrl-CS"/>
        </w:rPr>
        <w:t>.</w:t>
      </w:r>
    </w:p>
    <w:p w:rsidR="00647B4F" w:rsidRPr="00A05795" w:rsidRDefault="00F52EFA" w:rsidP="007041B8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Style w:val="markedcontent"/>
        </w:rPr>
      </w:pPr>
      <w:r w:rsidRPr="00A0579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купан износ с</w:t>
      </w:r>
      <w:r w:rsidRPr="00A05795">
        <w:rPr>
          <w:rFonts w:ascii="Times New Roman" w:hAnsi="Times New Roman" w:cs="Times New Roman"/>
          <w:bCs/>
          <w:sz w:val="24"/>
          <w:szCs w:val="24"/>
        </w:rPr>
        <w:t>редставаподстицајакојаседодељујузаовумеру, представљамањиизносод:</w:t>
      </w:r>
      <w:r w:rsidR="00647B4F" w:rsidRPr="00A05795">
        <w:rPr>
          <w:rStyle w:val="markedcontent"/>
        </w:rPr>
        <w:t>:</w:t>
      </w:r>
    </w:p>
    <w:p w:rsidR="00FA7911" w:rsidRPr="00A05795" w:rsidRDefault="00FA7911" w:rsidP="007041B8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05795">
        <w:rPr>
          <w:rFonts w:ascii="Times New Roman" w:eastAsia="Times New Roman" w:hAnsi="Times New Roman" w:cs="Times New Roman"/>
          <w:sz w:val="24"/>
          <w:szCs w:val="24"/>
          <w:lang w:val="sr-Cyrl-CS"/>
        </w:rPr>
        <w:t>50% од вредности укупне инвестиције са ПДВ ом, а максимално  140.000,00 динара са ПДВ-ом, и</w:t>
      </w:r>
      <w:r w:rsidR="00F52EFA" w:rsidRPr="00A05795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647B4F" w:rsidRPr="00F52EFA" w:rsidRDefault="00FA7911" w:rsidP="007041B8">
      <w:pPr>
        <w:pStyle w:val="ListParagraph"/>
        <w:numPr>
          <w:ilvl w:val="0"/>
          <w:numId w:val="32"/>
        </w:numPr>
        <w:tabs>
          <w:tab w:val="left" w:pos="360"/>
        </w:tabs>
        <w:spacing w:after="0" w:line="276" w:lineRule="auto"/>
        <w:ind w:left="1080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а  који се добија множењем количине топле воде из достављене профактуре, са  износом од </w:t>
      </w:r>
      <w:r w:rsidR="009F5423"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>650</w:t>
      </w:r>
      <w:r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00 динара </w:t>
      </w:r>
      <w:r w:rsidR="004958C6"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</w:t>
      </w:r>
      <w:r w:rsidR="00647B4F" w:rsidRPr="00F52EF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157AE0" w:rsidRDefault="000C0811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color w:val="FF0000"/>
          <w:sz w:val="24"/>
          <w:szCs w:val="24"/>
        </w:rPr>
        <w:tab/>
      </w:r>
      <w:r w:rsidR="00AF3C37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:rsidR="00157AE0" w:rsidRPr="00430104" w:rsidRDefault="00157AE0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ab/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 из овог члана, осим за мере из става 2. тач. 5</w:t>
      </w:r>
      <w:r w:rsidR="004D6CB8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)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,8</w:t>
      </w:r>
      <w:r w:rsidR="004D6CB8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)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9</w:t>
      </w:r>
      <w:r w:rsidR="004D6CB8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)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вог члана</w:t>
      </w:r>
      <w:r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t>.</w:t>
      </w:r>
    </w:p>
    <w:p w:rsidR="00802A0E" w:rsidRPr="000A0766" w:rsidRDefault="00157AE0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ритеријуми енергетске ефикасности се одређују јавним позивом за привредне субјекте, али морају да задовоље следеће минималне услове: </w:t>
      </w:r>
    </w:p>
    <w:p w:rsidR="00802A0E" w:rsidRPr="000A0766" w:rsidRDefault="00802A0E" w:rsidP="00802A0E">
      <w:pPr>
        <w:pStyle w:val="ListParagraph"/>
        <w:numPr>
          <w:ilvl w:val="0"/>
          <w:numId w:val="1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пољна столарија са следећим минималним техничким карактеристикама (U-коефицијент прелаза топлоте):</w:t>
      </w:r>
    </w:p>
    <w:p w:rsidR="00802A0E" w:rsidRPr="000A0766" w:rsidRDefault="00802A0E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  <w:t>- U≤ 1,5 W/метру квадратном K за прозоре и балконска врата</w:t>
      </w:r>
    </w:p>
    <w:p w:rsidR="00802A0E" w:rsidRPr="000A0766" w:rsidRDefault="00802A0E" w:rsidP="00802A0E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  <w:t>- U ≤ 1,6 W/метру квадратном K за спољна врата</w:t>
      </w:r>
    </w:p>
    <w:p w:rsidR="00802A0E" w:rsidRPr="000A0766" w:rsidRDefault="00802A0E" w:rsidP="00802A0E">
      <w:pPr>
        <w:pStyle w:val="ListParagraph"/>
        <w:numPr>
          <w:ilvl w:val="0"/>
          <w:numId w:val="1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пољни зид на породичним кућамаследећих карактеристика:</w:t>
      </w:r>
    </w:p>
    <w:p w:rsidR="00BB0EFA" w:rsidRDefault="00802A0E" w:rsidP="00802A0E">
      <w:pPr>
        <w:spacing w:after="0" w:line="240" w:lineRule="auto"/>
        <w:ind w:firstLine="709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- минимална дебљина за термичку изолацију износи 10 cm, осим уколико нема  техничких могућности да се постави та дебљина изолације. Боја спољашњег омотача/фасаде треба да буде усклађена са традиционалном локалном архитектуром, избегавајући тренд јарких и рефлектујућих неадекватних колорита</w:t>
      </w:r>
    </w:p>
    <w:p w:rsidR="00BB0EFA" w:rsidRPr="007041B8" w:rsidRDefault="00802A0E" w:rsidP="007041B8">
      <w:pPr>
        <w:pStyle w:val="ListParagraph"/>
        <w:numPr>
          <w:ilvl w:val="0"/>
          <w:numId w:val="1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>Минимални степен корисности котла (грејача простора) на  биомасу (дрвни пелет, брикет, сечка) износи 85%;</w:t>
      </w:r>
    </w:p>
    <w:p w:rsidR="00CF534A" w:rsidRPr="000A0766" w:rsidRDefault="00802A0E" w:rsidP="007041B8">
      <w:pPr>
        <w:pStyle w:val="ListParagraph"/>
        <w:numPr>
          <w:ilvl w:val="0"/>
          <w:numId w:val="1"/>
        </w:numPr>
        <w:rPr>
          <w:lang w:val="sr-Cyrl-CS"/>
        </w:rPr>
      </w:pP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>Минимални степен корисности котла (грејача простора) на  природни гас износи 90%;</w:t>
      </w:r>
    </w:p>
    <w:p w:rsidR="00802A0E" w:rsidRPr="000A0766" w:rsidRDefault="00802A0E" w:rsidP="00802A0E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Додатни услови за доделу средстава подстицаја за енергетску санацију стамбених објекта:</w:t>
      </w:r>
    </w:p>
    <w:p w:rsidR="00802A0E" w:rsidRPr="000A0766" w:rsidRDefault="007F7EE3" w:rsidP="00AF3C37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За мере из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тав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2. 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тач</w:t>
      </w: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3) и 4) овог члана  с</w:t>
      </w:r>
      <w:r w:rsidR="00802A0E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з писмену сагласност осталих власника. Сутерени чији је фасадни зид обложен каменом или сличним материјалом не морају се термички изоловати.</w:t>
      </w:r>
    </w:p>
    <w:p w:rsidR="00802A0E" w:rsidRPr="000A0766" w:rsidRDefault="00802A0E" w:rsidP="00AF3C37">
      <w:pPr>
        <w:pStyle w:val="ListParagraph"/>
        <w:numPr>
          <w:ilvl w:val="0"/>
          <w:numId w:val="18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војни објекти различитих власника као и објекти у низу третирају се као засебни објекти.</w:t>
      </w:r>
    </w:p>
    <w:p w:rsidR="00BB0EFA" w:rsidRPr="007041B8" w:rsidRDefault="007F7EE3" w:rsidP="008A3C8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За мере из става 2. тач 1) и 2) овог чланас</w:t>
      </w:r>
      <w:r w:rsidR="008A3C8E" w:rsidRPr="00F52EFA">
        <w:rPr>
          <w:rFonts w:ascii="Times New Roman" w:hAnsi="Times New Roman" w:cs="Times New Roman"/>
          <w:sz w:val="24"/>
          <w:szCs w:val="24"/>
        </w:rPr>
        <w:t xml:space="preserve">редствасенећеодобраватизанабавку и уградњупојединачнихпрозора и врата. </w:t>
      </w:r>
      <w:r w:rsidR="008A3C8E" w:rsidRPr="00F52EFA">
        <w:rPr>
          <w:rFonts w:ascii="Times New Roman" w:hAnsi="Times New Roman" w:cs="Times New Roman"/>
          <w:sz w:val="24"/>
          <w:szCs w:val="24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="008A3C8E" w:rsidRPr="007041B8">
        <w:rPr>
          <w:rFonts w:ascii="Times New Roman" w:hAnsi="Times New Roman" w:cs="Times New Roman"/>
          <w:sz w:val="24"/>
          <w:szCs w:val="24"/>
        </w:rPr>
        <w:t>.</w:t>
      </w:r>
    </w:p>
    <w:p w:rsidR="008A3C8E" w:rsidRPr="007041B8" w:rsidRDefault="008A3C8E" w:rsidP="00BB0EFA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sz w:val="24"/>
          <w:szCs w:val="24"/>
          <w:lang w:val="sr-Cyrl-CS"/>
        </w:rPr>
        <w:t>З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:rsidR="008A3C8E" w:rsidRPr="00BB0EFA" w:rsidRDefault="008A3C8E" w:rsidP="00BB0EFA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sz w:val="24"/>
          <w:szCs w:val="24"/>
          <w:lang w:val="sr-Cyrl-CS"/>
        </w:rPr>
        <w:t>Власници појединачних етажа у стамбеном објекту подносе појединачне пријаве за замену столарије</w:t>
      </w:r>
      <w:r w:rsidR="00BB0EFA" w:rsidRPr="007041B8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802A0E" w:rsidRPr="000A0766" w:rsidRDefault="00AF3C37" w:rsidP="00802A0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за оцењивање пријава на Јавни позив за домаћинства и стамбе</w:t>
      </w:r>
      <w:r w:rsidR="007A44F1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не за</w:t>
      </w:r>
      <w:r w:rsidR="005B773B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једн</w:t>
      </w:r>
      <w:r w:rsidR="00723251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ице  дати су у члану 26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Правилника. </w:t>
      </w:r>
    </w:p>
    <w:p w:rsidR="00802A0E" w:rsidRPr="00430104" w:rsidRDefault="00802A0E" w:rsidP="00802A0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Прихватљиви трошкови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7.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рихватљиви инвестициони трошкови су трошкови са урачунатим ПДВ-ом.</w:t>
      </w:r>
    </w:p>
    <w:p w:rsidR="002C6A6A" w:rsidRPr="000A0766" w:rsidRDefault="002C6A6A" w:rsidP="00802A0E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Pr="000A0766">
        <w:rPr>
          <w:rFonts w:ascii="Times New Roman" w:hAnsi="Times New Roman" w:cs="Times New Roman"/>
          <w:b/>
          <w:sz w:val="24"/>
          <w:szCs w:val="24"/>
        </w:rPr>
        <w:t>8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highlight w:val="yellow"/>
          <w:lang w:val="sr-Cyrl-CS"/>
        </w:rPr>
      </w:pPr>
    </w:p>
    <w:p w:rsidR="002C6A6A" w:rsidRPr="000A0766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е прихватају се трошкови радова,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. </w:t>
      </w:r>
    </w:p>
    <w:p w:rsidR="002C6A6A" w:rsidRPr="000A0766" w:rsidRDefault="002C6A6A" w:rsidP="002C6A6A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lastRenderedPageBreak/>
        <w:t>Неприхватљиви трошкови – Трошкови који неће бити финансирани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им конкурсом из буџета Општине</w:t>
      </w:r>
      <w:r w:rsidR="00D863B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Житорађ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у:</w:t>
      </w:r>
    </w:p>
    <w:p w:rsidR="002C6A6A" w:rsidRPr="000A0766" w:rsidRDefault="002C6A6A" w:rsidP="002C6A6A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Трошкови који су у вези са набавком опреме: царински и административни трошкови</w:t>
      </w:r>
    </w:p>
    <w:p w:rsidR="002C6A6A" w:rsidRPr="000A0766" w:rsidRDefault="002C6A6A" w:rsidP="002C6A6A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:rsidR="002C6A6A" w:rsidRPr="000A0766" w:rsidRDefault="002C6A6A" w:rsidP="002C6A6A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ефундација трошкова за већ набављену опрему и извршене услуге (плаћене или испоручене)</w:t>
      </w:r>
    </w:p>
    <w:p w:rsidR="005974D3" w:rsidRPr="000A0766" w:rsidRDefault="002C6A6A" w:rsidP="005974D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бавка опреме коју подносилац захтева за бесповратна средства сам производи или за услуге које  подносилац захтева сам извршава </w:t>
      </w:r>
    </w:p>
    <w:p w:rsidR="002C6A6A" w:rsidRPr="000A0766" w:rsidRDefault="002C6A6A" w:rsidP="005974D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руги трошкове који нису у складу са мерама енергетске санације</w:t>
      </w:r>
    </w:p>
    <w:p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</w:p>
    <w:p w:rsidR="002C6A6A" w:rsidRPr="000A0766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КОРИСНИЦИ СРЕДСТАВА</w:t>
      </w:r>
    </w:p>
    <w:p w:rsidR="002C6A6A" w:rsidRPr="000A0766" w:rsidRDefault="002C6A6A" w:rsidP="002C6A6A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Pr="000A0766">
        <w:rPr>
          <w:rFonts w:ascii="Times New Roman" w:hAnsi="Times New Roman" w:cs="Times New Roman"/>
          <w:b/>
          <w:sz w:val="24"/>
          <w:szCs w:val="24"/>
        </w:rPr>
        <w:t>9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C6A6A" w:rsidRPr="000A0766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Директни корисниц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редстава за реализацију мера енергетске санације су привредни субјекти.</w:t>
      </w:r>
    </w:p>
    <w:p w:rsidR="002C6A6A" w:rsidRPr="000A0766" w:rsidRDefault="002C6A6A" w:rsidP="002C6A6A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вредни субјекти су дужни да корисницима испоруче материјале и опрему одговарајућег квалитета и изврше услуге у складу са одредбама уговора и у договореним роковима.</w:t>
      </w:r>
    </w:p>
    <w:p w:rsidR="002C6A6A" w:rsidRPr="000A0766" w:rsidRDefault="002C6A6A" w:rsidP="00960C01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1</w:t>
      </w:r>
      <w:r w:rsidRPr="000A0766">
        <w:rPr>
          <w:rFonts w:ascii="Times New Roman" w:hAnsi="Times New Roman" w:cs="Times New Roman"/>
          <w:b/>
          <w:sz w:val="24"/>
          <w:szCs w:val="24"/>
        </w:rPr>
        <w:t>0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2C6A6A" w:rsidRPr="000A0766" w:rsidRDefault="002C6A6A" w:rsidP="002C6A6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2C6A6A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рајњи корисници</w:t>
      </w:r>
      <w:bookmarkStart w:id="3" w:name="_Hlk66823993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бесповратних средстава су домаћинства</w:t>
      </w:r>
      <w:bookmarkEnd w:id="3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II</w:t>
      </w:r>
      <w:r w:rsidR="002C6A6A"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  ИМЕНОВАЊЕ И НАДЛЕЖНОСТИ КОМИСИЈЕ</w:t>
      </w:r>
    </w:p>
    <w:p w:rsidR="00802A0E" w:rsidRPr="000A0766" w:rsidRDefault="00802A0E" w:rsidP="00802A0E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0A0766">
        <w:rPr>
          <w:rFonts w:ascii="Times New Roman" w:hAnsi="Times New Roman" w:cs="Times New Roman"/>
          <w:b/>
          <w:sz w:val="24"/>
          <w:szCs w:val="24"/>
        </w:rPr>
        <w:t>11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5B773B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 </w:t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>већеопштине</w:t>
      </w:r>
      <w:r w:rsidR="00D863BB">
        <w:rPr>
          <w:rFonts w:ascii="Times New Roman" w:hAnsi="Times New Roman" w:cs="Times New Roman"/>
          <w:sz w:val="24"/>
          <w:szCs w:val="24"/>
          <w:lang w:val="sr-Cyrl-CS"/>
        </w:rPr>
        <w:t>Житорађа</w:t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доноси Решење о образовању комисије за реализацију мера енергетске 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(у даљем тексту Комисија)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конкурси за суфинансирање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име Општине</w:t>
      </w:r>
      <w:r w:rsidR="00D863B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Житорађ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роводи Комисија, коју Општинско веће општине </w:t>
      </w:r>
      <w:r w:rsidR="00D863B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Житорађа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формира Решењем о образовању комисије. 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Решењем о образовању Комисије утврђују се: број чланова Комисије, основни подаци о члановима Комисије (име и презиме, назив радног места), основни задаци  и друга питања од значаја за рад Комисије. </w:t>
      </w:r>
    </w:p>
    <w:p w:rsidR="00802A0E" w:rsidRPr="000A0766" w:rsidRDefault="00D863BB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а  је дужна да, на захтев Управе, као члана комисије  из става 1. овог члана укључи лице које именује Управа</w:t>
      </w:r>
    </w:p>
    <w:p w:rsidR="00AF3C37" w:rsidRPr="000A0766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ови Комисије за свој рад имају право на накнаду.</w:t>
      </w:r>
    </w:p>
    <w:p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FB186A" w:rsidRDefault="00FB186A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FB186A" w:rsidRDefault="00FB186A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463036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C6A6A" w:rsidRPr="000A0766">
        <w:rPr>
          <w:rFonts w:ascii="Times New Roman" w:hAnsi="Times New Roman" w:cs="Times New Roman"/>
          <w:b/>
          <w:sz w:val="24"/>
          <w:szCs w:val="24"/>
        </w:rPr>
        <w:t>12</w:t>
      </w:r>
      <w:r w:rsidR="00802A0E"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Основни задаци Комисије нарочито обухватају: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рипрема конкурсне документације за привредне субјекте и домаћинст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(јавни позив, образац пријаве, и друго )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Оглашавање јавних конкурса и пратеће документације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на огласној табли и званичној интернет страници Општине </w:t>
      </w:r>
      <w:r w:rsidR="00D863BB">
        <w:rPr>
          <w:rFonts w:ascii="Times New Roman" w:hAnsi="Times New Roman" w:cs="Times New Roman"/>
          <w:bCs/>
          <w:sz w:val="24"/>
          <w:szCs w:val="24"/>
          <w:lang w:val="sr-Cyrl-CS"/>
        </w:rPr>
        <w:t>Житорађ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;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ријем и контрол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спелих захтева;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Рангирање приспелих захтева и избор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ијављених привредних субјеката и домаћинстава;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Објављивање прелиминарне листе изабраних директних корисника и крајњих корисника на огласној табли и званичној интернет страници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општине</w:t>
      </w:r>
      <w:r w:rsidR="00D863BB">
        <w:rPr>
          <w:rFonts w:ascii="Times New Roman" w:hAnsi="Times New Roman" w:cs="Times New Roman"/>
          <w:sz w:val="24"/>
          <w:szCs w:val="24"/>
          <w:lang w:val="sr-Cyrl-CS"/>
        </w:rPr>
        <w:t>Житорађ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, разматрање приговора на прелиминарну листу изабраних привредних субјеката и домаћинста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доношење. Прелиминарна ранг листа крајњих корисника представља основ за теренски обилазак Комисије;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Доношење коначне листе изабраних директних корисника и предлога коначне листе изабраних крајњих корисник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јима је признато право на бесповратна средства;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Израда предлога Уговора о спровођењу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ера енергетске санације и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Решења о коначној листи директних и крајњих корисника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спровођење мера енергетске санације, а које се финансирају из буџета </w:t>
      </w:r>
      <w:r w:rsidR="00D863BB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штине </w:t>
      </w:r>
      <w:r w:rsidR="00D863BB">
        <w:rPr>
          <w:rFonts w:ascii="Times New Roman" w:hAnsi="Times New Roman" w:cs="Times New Roman"/>
          <w:bCs/>
          <w:sz w:val="24"/>
          <w:szCs w:val="24"/>
          <w:lang w:val="sr-Cyrl-CS"/>
        </w:rPr>
        <w:t>Житорађ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 је независна у свом раду.</w:t>
      </w:r>
      <w:r w:rsidR="00D863B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је дужна да 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ом већу достави записнике и извештај о  раду.</w:t>
      </w:r>
    </w:p>
    <w:p w:rsidR="00802A0E" w:rsidRPr="000A0766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Теренски рад Комисије обухвата </w:t>
      </w: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спроведе најмање два најављена обиласка, и то:</w:t>
      </w:r>
    </w:p>
    <w:p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е радова приликом евалуације пријаве ради оцене почетног стања објекта и веродостојности података из поднете пријаве, као  и оправданост  предложених мера енергетске санације; </w:t>
      </w:r>
    </w:p>
    <w:p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кон спроведених радова ради утврђивања чињеничног стања по пријави завршетка радова. 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bookmarkStart w:id="4" w:name="_Hlk66991393"/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риликом теренског обиласка Комисија на лицу места врши преглед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Записник  садржи и технички извештај о постојећем стању објекта након реализованих мер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мисија прати реализацију мера и врши контролу њихове реализације. Праћење реализације мера обухвата:</w:t>
      </w:r>
    </w:p>
    <w:p w:rsidR="00802A0E" w:rsidRPr="000A0766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бавезу директног/крајњег корисника средстава да обавештава Комисију о реализацији мера, у роковима одређеним уговором и да омогући Комисији да изврши увид у релевантну документацију насталу у току реализације активности;</w:t>
      </w:r>
    </w:p>
    <w:p w:rsidR="00802A0E" w:rsidRPr="000A0766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купљање информација од директног/крајњег корисника средстава;</w:t>
      </w:r>
    </w:p>
    <w:p w:rsidR="00802A0E" w:rsidRPr="000A0766" w:rsidRDefault="00802A0E" w:rsidP="00802A0E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руге активности предвиђене уговором;</w:t>
      </w:r>
    </w:p>
    <w:p w:rsidR="00AF3C37" w:rsidRPr="000A0766" w:rsidRDefault="00802A0E" w:rsidP="00960C01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Припрему  извештаје о напретку и обавештавање надлежних органа и јавности.</w:t>
      </w:r>
    </w:p>
    <w:p w:rsidR="00960C01" w:rsidRPr="000A0766" w:rsidRDefault="00960C01" w:rsidP="003B4758">
      <w:pPr>
        <w:spacing w:after="0"/>
        <w:ind w:left="36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FB186A" w:rsidRDefault="00FB186A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FB186A" w:rsidRDefault="00FB186A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FB186A" w:rsidRPr="00430104" w:rsidRDefault="00FB186A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02A0E" w:rsidRPr="000A0766" w:rsidRDefault="00463036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 xml:space="preserve">Члан </w:t>
      </w:r>
      <w:r w:rsidR="002C6A6A" w:rsidRPr="000A0766">
        <w:rPr>
          <w:rFonts w:ascii="Times New Roman" w:eastAsia="Times New Roman" w:hAnsi="Times New Roman" w:cs="Times New Roman"/>
          <w:b/>
          <w:sz w:val="24"/>
          <w:szCs w:val="24"/>
        </w:rPr>
        <w:t>13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AF3C37" w:rsidP="00802A0E">
      <w:pPr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окови за реализацију</w:t>
      </w:r>
    </w:p>
    <w:p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на Јавни позив за директне кориснике средстава је најмање 15 дана;</w:t>
      </w:r>
    </w:p>
    <w:p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 на Јавни позив директних корисника (привредни субјекти) средстава и доношење прелиминарне ранг листе не може бити дужe од 15 дана;</w:t>
      </w:r>
    </w:p>
    <w:p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крајњих корисника (домаћинства и стамбене заједнице) на Јавни позив је најмање 21 дан;</w:t>
      </w:r>
    </w:p>
    <w:p w:rsidR="00802A0E" w:rsidRPr="000A0766" w:rsidRDefault="00802A0E" w:rsidP="00802A0E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 крајњих корисника и доношење прелиминарне ранг листe крајњих корисника не може бити дужe од  15  дана;</w:t>
      </w:r>
    </w:p>
    <w:p w:rsidR="00802A0E" w:rsidRPr="000A0766" w:rsidRDefault="00802A0E" w:rsidP="00960C01">
      <w:pPr>
        <w:pStyle w:val="ListParagraph"/>
        <w:numPr>
          <w:ilvl w:val="0"/>
          <w:numId w:val="7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оношење коначне ранг листе директних / крајњих корисника не може бити дуже  од  15  дана од дана подношења последњег приговора;</w:t>
      </w:r>
      <w:bookmarkEnd w:id="4"/>
    </w:p>
    <w:p w:rsidR="00960C01" w:rsidRPr="000A0766" w:rsidRDefault="00960C01" w:rsidP="00960C01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I</w:t>
      </w:r>
      <w:r w:rsidR="002C6A6A" w:rsidRPr="000A0766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ОСТУПАК ДОДЕЛЕ СРЕДСТАВА</w:t>
      </w:r>
    </w:p>
    <w:p w:rsidR="00802A0E" w:rsidRPr="000A0766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5B773B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</w:t>
      </w:r>
      <w:r w:rsidR="002C6A6A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14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</w:pPr>
    </w:p>
    <w:p w:rsidR="00802A0E" w:rsidRPr="000A0766" w:rsidRDefault="00D863BB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редства Буџета 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за 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уфинансирању мера енергетске санацијепородичних кућа и станова </w:t>
      </w:r>
      <w:r w:rsidR="00802A0E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љују се у складу са одредбама овог Правилника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Расподела средстава из става 1. овог члана обухвата расписивање јавног позива за привредне субјекте, прикупљање и комплетирање пријава на јавни позив, контролу формалне исправности и комплетности пријава, испуњености услова и оцењивање привредних субјеката ради утврђивање листе директних корисника и доношење акта о избору директних корисника, као и, расписивање јавног позива за грађане/стамбене зајенице, прикупљање и комплетирање пријава, контролу формалне исправности и комплетности пријава, оцењивање ради утврђивања листе крајњих корисника на основу критеријума из јавног позива, доношење акта о избору крајњих корисника, реализацију и извештавање.</w:t>
      </w:r>
    </w:p>
    <w:p w:rsidR="00647B4F" w:rsidRPr="000A0766" w:rsidRDefault="00647B4F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 за директне кориснике (привредне субјекте)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2C6A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5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:rsidR="00647B4F" w:rsidRPr="00F52EFA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избор директних корисника доноси општинско веће општине </w:t>
      </w:r>
      <w:r w:rsidR="00D863BB">
        <w:rPr>
          <w:rFonts w:ascii="Times New Roman" w:hAnsi="Times New Roman" w:cs="Times New Roman"/>
          <w:bCs/>
          <w:sz w:val="24"/>
          <w:szCs w:val="24"/>
          <w:lang w:val="sr-Cyrl-CS"/>
        </w:rPr>
        <w:t>Житорађ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  <w:r w:rsidR="00E06A16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се расписуј</w:t>
      </w:r>
      <w:r w:rsidR="00647B4F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е за све мере из члана 6. овог правилника</w:t>
      </w:r>
      <w:r w:rsidR="00BB0EFA" w:rsidRPr="00F52EF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конкурс за избор директних корисника спроводи Комисија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јава подразумева подношење документације у року који је утврђен јавним позивом, а подноси се Комисији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 из става 1. овог члана се обавезно објав</w:t>
      </w:r>
      <w:r w:rsidR="00A0579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љује на интернет страници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, а најава јавног позива и у локалним медијима. </w:t>
      </w:r>
    </w:p>
    <w:p w:rsidR="00802A0E" w:rsidRPr="00430104" w:rsidRDefault="00802A0E" w:rsidP="00802A0E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2C6A6A" w:rsidRPr="000A0766"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јавном конкурсу могу учествовати привредни субјекти који врше испоруку и радове на уградњи материјала, опреме и уређаја и испуњавају следеће услове:</w:t>
      </w:r>
    </w:p>
    <w:p w:rsidR="00802A0E" w:rsidRPr="000A0766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да су уписани у регистар АПР-а, а регистровани су као привредна друштва и предузетници најмање  шест месеци од дана подношења пријаве,</w:t>
      </w:r>
    </w:p>
    <w:p w:rsidR="00802A0E" w:rsidRPr="000A0766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:rsidR="00802A0E" w:rsidRPr="000A0766" w:rsidRDefault="00802A0E" w:rsidP="00802A0E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тесте за материјале и производе,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 за директне кориснике (привредне субјекте)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5" w:name="_Hlk68990714"/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2C6A6A" w:rsidRPr="000A0766">
        <w:rPr>
          <w:rFonts w:ascii="Times New Roman" w:eastAsia="Times New Roman" w:hAnsi="Times New Roman" w:cs="Times New Roman"/>
          <w:b/>
          <w:sz w:val="24"/>
          <w:szCs w:val="24"/>
        </w:rPr>
        <w:t>7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5"/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 позив из члана 15. овог Правилника садржи: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циљеве преузете из Правилника о суфинансирању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на територији јединице локалне самоуправе, 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финансијски оквир, 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мену средстава, 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еност услова из јавног пози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, 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:rsidR="00802A0E" w:rsidRPr="000A0766" w:rsidRDefault="00802A0E" w:rsidP="00802A0E">
      <w:pPr>
        <w:pStyle w:val="ListParagraph"/>
        <w:numPr>
          <w:ilvl w:val="0"/>
          <w:numId w:val="6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објављивања одлуке о учешћу привредних субјеката у суфинансирању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о јавном позиву,</w:t>
      </w:r>
    </w:p>
    <w:p w:rsidR="00E91FDE" w:rsidRDefault="00E91FD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6" w:name="_Hlk66970349"/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директне кориснике (привредне субјекте)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463036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</w:rPr>
        <w:t>18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коју на јавни позив подноси привредни субјект садржи пријавни образац са приложеном документацијом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ни образац се налази у прилогу јавног позива и садржи нарочито:</w:t>
      </w:r>
    </w:p>
    <w:p w:rsidR="00802A0E" w:rsidRPr="000A0766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е податке о привредном субјекту;</w:t>
      </w:r>
    </w:p>
    <w:p w:rsidR="00802A0E" w:rsidRPr="000A0766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датке о законском заступнику;</w:t>
      </w:r>
    </w:p>
    <w:p w:rsidR="00802A0E" w:rsidRPr="000A0766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фил привредног субјекта;</w:t>
      </w:r>
    </w:p>
    <w:p w:rsidR="00802A0E" w:rsidRPr="000A0766" w:rsidRDefault="00802A0E" w:rsidP="00802A0E">
      <w:pPr>
        <w:numPr>
          <w:ilvl w:val="0"/>
          <w:numId w:val="10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ценовни преглед роба и услуга;</w:t>
      </w:r>
    </w:p>
    <w:p w:rsidR="00802A0E" w:rsidRPr="000A0766" w:rsidRDefault="00802A0E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рангирање директних корисника (привредних субјеката)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</w:rPr>
        <w:t>19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7" w:name="_Hlk68985879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уми за рангирање директних обухватају следеће:</w:t>
      </w:r>
    </w:p>
    <w:p w:rsidR="00802A0E" w:rsidRPr="000A0766" w:rsidRDefault="00802A0E" w:rsidP="00802A0E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цене кључних добара  заједно са уградњом за меру за коју конкуришу;</w:t>
      </w:r>
    </w:p>
    <w:p w:rsidR="00802A0E" w:rsidRPr="000A0766" w:rsidRDefault="00802A0E" w:rsidP="00802A0E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рок важења цена за меру коју конкуришу;</w:t>
      </w:r>
    </w:p>
    <w:p w:rsidR="00802A0E" w:rsidRPr="000A0766" w:rsidRDefault="00802A0E" w:rsidP="00802A0E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други критеријуми ближе дефинисани јавним позивом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bookmarkEnd w:id="7"/>
    <w:p w:rsidR="00802A0E" w:rsidRPr="000A0766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цењивање, утврђивање листе изабраних директних корисника и уговарање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4B6E41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0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ind w:firstLine="24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8" w:name="_Hlk66995067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цењивање и рангирање приспелих пријава привредних субјеката врши се применом критеријума из члана 19. овог Правилника. </w:t>
      </w:r>
    </w:p>
    <w:bookmarkEnd w:id="8"/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trike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азматра пријаве и у складу са условима Јавног позива, утврђује прелиминарну листу директних корисник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елиминарну листу директних корисника Комисија објављује на огласној табли </w:t>
      </w:r>
      <w:r w:rsidR="00D863B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и званичној интернет страници Општине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чесници Јавног позива имају право увида у поднете пријаве и приложену документацију по утврђивању прелиминарне листе директних корисника, у року од три дана од дана објављивања листе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прелиминарну листу директних корисника учесници конкурса имају право приговора Комисији у року од осам дана од дана њеног објављивањ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прелиминарну листу директних корисника као и да донесе  Одлуку о приговору, која мора бити образложена,  у року од 15 дана од дана његовог пријема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 спроведеном поступку Комисија води записник и сачињава Предлог коначне Одлуке о избору директних корисника у спровођењу мера енергетске са</w:t>
      </w:r>
      <w:r w:rsidR="00D863B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ције и исте доставља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м већу на усвајање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</w:t>
      </w:r>
      <w:r w:rsidR="00D863BB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Житорађ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носи Одлуку о избору директних корисника у спровођењу мера енергетске санације. </w:t>
      </w:r>
    </w:p>
    <w:p w:rsidR="00802A0E" w:rsidRPr="000A0766" w:rsidRDefault="00802A0E" w:rsidP="00802A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лука Општинског већа </w:t>
      </w:r>
      <w:r w:rsidR="00D863BB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Житорађ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збору директних корисника у спровођењу мера енергетске санације обја</w:t>
      </w:r>
      <w:r w:rsidR="00D863B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љује се на огласној табли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е управе и званичној интернет страници </w:t>
      </w:r>
      <w:r w:rsidR="00D863BB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Житорађ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говор о у спровођењу мера енергетске санације потписује се након доношења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Решења о коначној листи крајњих корисника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провођење мера енергетске санације.</w:t>
      </w:r>
    </w:p>
    <w:p w:rsidR="00802A0E" w:rsidRPr="00394EDD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51E5B">
        <w:rPr>
          <w:rFonts w:ascii="Times New Roman" w:hAnsi="Times New Roman" w:cs="Times New Roman"/>
          <w:sz w:val="24"/>
          <w:szCs w:val="24"/>
          <w:lang w:val="sr-Cyrl-CS"/>
        </w:rPr>
        <w:t>Уколико се на јавни позив за директне кориснике</w:t>
      </w:r>
      <w:r w:rsidR="004C4F24" w:rsidRPr="00D51E5B">
        <w:rPr>
          <w:rFonts w:ascii="Times New Roman" w:hAnsi="Times New Roman" w:cs="Times New Roman"/>
          <w:sz w:val="24"/>
          <w:szCs w:val="24"/>
          <w:lang w:val="sr-Cyrl-CS"/>
        </w:rPr>
        <w:t xml:space="preserve"> за одређену меру/мере енергетске ефикасности</w:t>
      </w:r>
      <w:r w:rsidRPr="00D51E5B">
        <w:rPr>
          <w:rFonts w:ascii="Times New Roman" w:hAnsi="Times New Roman" w:cs="Times New Roman"/>
          <w:sz w:val="24"/>
          <w:szCs w:val="24"/>
          <w:lang w:val="sr-Cyrl-CS"/>
        </w:rPr>
        <w:t xml:space="preserve"> не </w:t>
      </w:r>
      <w:r w:rsidR="004C4F24" w:rsidRPr="00D51E5B">
        <w:rPr>
          <w:rFonts w:ascii="Times New Roman" w:hAnsi="Times New Roman" w:cs="Times New Roman"/>
          <w:sz w:val="24"/>
          <w:szCs w:val="24"/>
          <w:lang w:val="sr-Cyrl-CS"/>
        </w:rPr>
        <w:t>при</w:t>
      </w:r>
      <w:r w:rsidRPr="00D51E5B">
        <w:rPr>
          <w:rFonts w:ascii="Times New Roman" w:hAnsi="Times New Roman" w:cs="Times New Roman"/>
          <w:sz w:val="24"/>
          <w:szCs w:val="24"/>
          <w:lang w:val="sr-Cyrl-CS"/>
        </w:rPr>
        <w:t>јави ни један или недовољно привредних субјеката</w:t>
      </w:r>
      <w:r w:rsidR="00FB186A" w:rsidRPr="00D51E5B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4C4F24" w:rsidRPr="00D51E5B">
        <w:rPr>
          <w:rFonts w:ascii="Times New Roman" w:hAnsi="Times New Roman" w:cs="Times New Roman"/>
          <w:sz w:val="24"/>
          <w:szCs w:val="24"/>
          <w:lang w:val="sr-Cyrl-CS"/>
        </w:rPr>
        <w:t xml:space="preserve"> та мера/мере се неће налазити у јавном позиву за домаћинства</w:t>
      </w:r>
      <w:r w:rsidR="00D863BB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bookmarkEnd w:id="6"/>
    <w:p w:rsidR="00463036" w:rsidRPr="000A0766" w:rsidRDefault="00463036" w:rsidP="00960C0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Јавни позив за доделу бесповратних средстава </w:t>
      </w:r>
      <w:r w:rsidR="004C4F2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вма</w:t>
      </w:r>
    </w:p>
    <w:p w:rsidR="00D863BB" w:rsidRPr="000A0766" w:rsidRDefault="00D863BB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доделу бесповратних средстава </w:t>
      </w:r>
      <w:r w:rsidR="004C4F24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им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а енергетску санацију породичних кућа и стано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оноси Општинско веће </w:t>
      </w:r>
      <w:r w:rsidR="00D863BB">
        <w:rPr>
          <w:rFonts w:ascii="Times New Roman" w:hAnsi="Times New Roman" w:cs="Times New Roman"/>
          <w:bCs/>
          <w:sz w:val="24"/>
          <w:szCs w:val="24"/>
          <w:lang w:val="sr-Cyrl-CS"/>
        </w:rPr>
        <w:t>Општине Житорађ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за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оделу бесповратних средстава грађаним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проводи Комисија. </w:t>
      </w:r>
    </w:p>
    <w:p w:rsidR="00802A0E" w:rsidRPr="000A0766" w:rsidRDefault="00D863BB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Домаћ</w:t>
      </w:r>
      <w:r w:rsidR="004C4F24">
        <w:rPr>
          <w:rFonts w:ascii="Times New Roman" w:hAnsi="Times New Roman" w:cs="Times New Roman"/>
          <w:bCs/>
          <w:sz w:val="24"/>
          <w:szCs w:val="24"/>
          <w:lang w:val="sr-Cyrl-CS"/>
        </w:rPr>
        <w:t>инства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- учесници конкурса подносе пријаву Комисији. Пријава подразумева подношење конкурсне документације  у року који је утврђен јавним позивом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 из става 1. овог члана се обавезно обја</w:t>
      </w:r>
      <w:r w:rsidR="00D863B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вљује на огласној табли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Општинске управе и зв</w:t>
      </w:r>
      <w:r w:rsidR="00D863B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ничној интернет страници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, а најава јавног позива и у свим локалним медијима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Конкурсна документација садржи:</w:t>
      </w:r>
    </w:p>
    <w:p w:rsidR="00802A0E" w:rsidRPr="000A0766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јавни позив</w:t>
      </w:r>
    </w:p>
    <w:p w:rsidR="00802A0E" w:rsidRPr="000A0766" w:rsidRDefault="00802A0E" w:rsidP="00802A0E">
      <w:pPr>
        <w:numPr>
          <w:ilvl w:val="0"/>
          <w:numId w:val="12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9" w:name="_Hlk66978480"/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јавни образац са листом потребних докумената</w:t>
      </w:r>
      <w:bookmarkEnd w:id="9"/>
    </w:p>
    <w:p w:rsidR="00802A0E" w:rsidRPr="000A0766" w:rsidRDefault="00802A0E" w:rsidP="00802A0E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2</w:t>
      </w:r>
      <w:r w:rsidR="004B6E41" w:rsidRPr="000A0766">
        <w:rPr>
          <w:rFonts w:ascii="Times New Roman" w:hAnsi="Times New Roman" w:cs="Times New Roman"/>
          <w:b/>
          <w:sz w:val="24"/>
          <w:szCs w:val="24"/>
        </w:rPr>
        <w:t>2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FB186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аво учешћа на конкурсу имају </w:t>
      </w:r>
      <w:r w:rsidR="004C4F24" w:rsidRPr="00FB186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станују у породичним кућама и становима </w:t>
      </w:r>
      <w:r w:rsidR="008A5B6E" w:rsidRPr="00FB186A">
        <w:rPr>
          <w:rFonts w:ascii="Times New Roman" w:hAnsi="Times New Roman" w:cs="Times New Roman"/>
          <w:bCs/>
          <w:sz w:val="24"/>
          <w:szCs w:val="24"/>
          <w:lang w:val="sr-Cyrl-CS"/>
        </w:rPr>
        <w:t>и</w:t>
      </w:r>
      <w:r w:rsidRPr="00FB186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спуњавају следеће услове:</w:t>
      </w:r>
    </w:p>
    <w:p w:rsidR="0094406C" w:rsidRPr="007041B8" w:rsidRDefault="00802A0E" w:rsidP="00802A0E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sz w:val="24"/>
          <w:szCs w:val="24"/>
        </w:rPr>
        <w:t>да</w:t>
      </w:r>
      <w:r w:rsidR="008D52C1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 је</w:t>
      </w:r>
      <w:r w:rsidRPr="007041B8">
        <w:rPr>
          <w:rFonts w:ascii="Times New Roman" w:hAnsi="Times New Roman" w:cs="Times New Roman"/>
          <w:sz w:val="24"/>
          <w:szCs w:val="24"/>
        </w:rPr>
        <w:t>подносилацпријаве</w:t>
      </w:r>
      <w:r w:rsidR="008D52C1" w:rsidRPr="007041B8">
        <w:rPr>
          <w:rFonts w:ascii="Times New Roman" w:hAnsi="Times New Roman" w:cs="Times New Roman"/>
          <w:sz w:val="24"/>
          <w:szCs w:val="24"/>
          <w:lang w:val="sr-Cyrl-CS"/>
        </w:rPr>
        <w:t>:</w:t>
      </w:r>
    </w:p>
    <w:p w:rsidR="006F0BFC" w:rsidRPr="007041B8" w:rsidRDefault="00802A0E" w:rsidP="007041B8">
      <w:pPr>
        <w:pStyle w:val="ListParagraph"/>
        <w:numPr>
          <w:ilvl w:val="1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sz w:val="24"/>
          <w:szCs w:val="24"/>
          <w:lang w:val="sr-Cyrl-CS"/>
        </w:rPr>
        <w:t>власник објекта</w:t>
      </w:r>
      <w:r w:rsidR="0094406C" w:rsidRPr="007041B8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 или </w:t>
      </w:r>
    </w:p>
    <w:p w:rsidR="00802A0E" w:rsidRPr="007041B8" w:rsidRDefault="00CF534A" w:rsidP="007041B8">
      <w:pPr>
        <w:pStyle w:val="ListParagraph"/>
        <w:numPr>
          <w:ilvl w:val="1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ако подносилац пријаве није власник, онда да подносилац пријаве </w:t>
      </w:r>
      <w:r w:rsidR="00802A0E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има пријаву боравка на адреси објекта </w:t>
      </w:r>
      <w:r w:rsidR="00802A0E" w:rsidRPr="007041B8">
        <w:rPr>
          <w:rFonts w:ascii="Times New Roman" w:hAnsi="Times New Roman" w:cs="Times New Roman"/>
          <w:sz w:val="24"/>
          <w:szCs w:val="24"/>
        </w:rPr>
        <w:t>закојиподносипријаву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6F0BFC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и тада је </w:t>
      </w:r>
      <w:r w:rsidR="00802A0E" w:rsidRPr="007041B8">
        <w:rPr>
          <w:rFonts w:ascii="Times New Roman" w:hAnsi="Times New Roman" w:cs="Times New Roman"/>
          <w:sz w:val="24"/>
          <w:szCs w:val="24"/>
          <w:lang w:val="sr-Cyrl-CS"/>
        </w:rPr>
        <w:t>потребн</w:t>
      </w:r>
      <w:r w:rsidR="006F0BFC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о </w:t>
      </w:r>
      <w:r w:rsidR="00E06A16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уз пријаву поднети </w:t>
      </w:r>
      <w:r w:rsidR="006F0BFC" w:rsidRPr="007041B8">
        <w:rPr>
          <w:rFonts w:ascii="Times New Roman" w:hAnsi="Times New Roman" w:cs="Times New Roman"/>
          <w:sz w:val="24"/>
          <w:szCs w:val="24"/>
          <w:lang w:val="sr-Cyrl-CS"/>
        </w:rPr>
        <w:t>писану</w:t>
      </w:r>
      <w:r w:rsidR="00802A0E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 сагласност власника</w:t>
      </w:r>
      <w:r w:rsidR="00E06A16" w:rsidRPr="007041B8">
        <w:rPr>
          <w:rFonts w:ascii="Times New Roman" w:hAnsi="Times New Roman" w:cs="Times New Roman"/>
          <w:sz w:val="24"/>
          <w:szCs w:val="24"/>
          <w:lang w:val="sr-Cyrl-CS"/>
        </w:rPr>
        <w:t xml:space="preserve"> објекта</w:t>
      </w:r>
    </w:p>
    <w:p w:rsidR="00802A0E" w:rsidRPr="00D863BB" w:rsidRDefault="00802A0E" w:rsidP="00D863BB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а је објекат настањен </w:t>
      </w:r>
      <w:r w:rsidR="00E87DCE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>и</w:t>
      </w:r>
      <w:r w:rsidR="00412C62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з пријаву приложити копију</w:t>
      </w:r>
      <w:r w:rsidR="00E87DCE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рачун</w:t>
      </w:r>
      <w:r w:rsidR="00412C62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="00E87DCE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за електричну енергију где се види </w:t>
      </w: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а је потрошња електричне </w:t>
      </w:r>
      <w:r w:rsidR="00CF534A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енергије </w:t>
      </w: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</w:t>
      </w:r>
      <w:r w:rsidR="00E87DCE"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бјекту </w:t>
      </w:r>
      <w:r w:rsidRPr="007041B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 претходном месецу минимално 30 </w:t>
      </w:r>
      <w:r w:rsidRPr="007041B8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kwh. </w:t>
      </w:r>
    </w:p>
    <w:p w:rsidR="00802A0E" w:rsidRPr="000A0766" w:rsidRDefault="00802A0E" w:rsidP="00802A0E">
      <w:pPr>
        <w:pStyle w:val="ListParagraph"/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:rsidR="00802A0E" w:rsidRPr="000A0766" w:rsidRDefault="00802A0E" w:rsidP="00802A0E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други услови у складу са јавним позивом за </w:t>
      </w:r>
      <w:r w:rsidR="004C4F24">
        <w:rPr>
          <w:rFonts w:ascii="Times New Roman" w:hAnsi="Times New Roman" w:cs="Times New Roman"/>
          <w:bCs/>
          <w:sz w:val="24"/>
          <w:szCs w:val="24"/>
          <w:lang w:val="sr-Cyrl-CS"/>
        </w:rPr>
        <w:t>домаћинства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463036" w:rsidRPr="000A0766" w:rsidRDefault="00463036" w:rsidP="00802A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ab/>
      </w:r>
    </w:p>
    <w:p w:rsidR="00802A0E" w:rsidRPr="000A0766" w:rsidRDefault="00463036" w:rsidP="00802A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>Уколико има више од једног власника породичне куће, потребно је доставити сагласност осталих власника приликом пријаве.</w:t>
      </w:r>
    </w:p>
    <w:p w:rsidR="00463036" w:rsidRPr="000A0766" w:rsidRDefault="00463036" w:rsidP="00960C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802A0E" w:rsidRPr="000A0766">
        <w:rPr>
          <w:rFonts w:ascii="Times New Roman" w:hAnsi="Times New Roman" w:cs="Times New Roman"/>
          <w:sz w:val="24"/>
          <w:szCs w:val="24"/>
          <w:lang w:val="sr-Cyrl-CS"/>
        </w:rPr>
        <w:t>Уколико подносилац пријаве није власник породичне куће, потребно је доставити сагласност власника.</w:t>
      </w:r>
    </w:p>
    <w:p w:rsidR="00960C01" w:rsidRPr="000A0766" w:rsidRDefault="00960C01" w:rsidP="00960C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 за крајње кориснике (домаћинства)</w:t>
      </w:r>
    </w:p>
    <w:p w:rsidR="00802A0E" w:rsidRPr="000A0766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4B6E41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23</w:t>
      </w:r>
      <w:r w:rsidR="00802A0E"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из </w:t>
      </w:r>
      <w:r w:rsidR="00723251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 21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 садржи: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равни основ за расписивање јавног позива, 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циљеве преузете из Правилника о суфинансирању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на територији јединице локалне самоуправе, 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финансијски оквир, 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мену средстава, 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број мера за које један корисник може да конкурише,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услове за учешће на конкурсу, 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листу директних корисника преко којих се реализују мере,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у коју подносилац мора поднети уз пријавни образац,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начин</w:t>
      </w:r>
      <w:r w:rsidR="00D863BB">
        <w:rPr>
          <w:rFonts w:ascii="Times New Roman" w:hAnsi="Times New Roman" w:cs="Times New Roman"/>
          <w:sz w:val="24"/>
          <w:szCs w:val="24"/>
          <w:lang w:val="sr-Cyrl-CS"/>
        </w:rPr>
        <w:t xml:space="preserve"> на који општина Житорађ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пружа додатне информације и помоћ подносиоцу пријаве у припреми и подношењу пријаве,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и рок подношења пријаве, 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оступак одобравања средстава,</w:t>
      </w:r>
    </w:p>
    <w:p w:rsidR="00802A0E" w:rsidRPr="000A0766" w:rsidRDefault="00802A0E" w:rsidP="00802A0E">
      <w:pPr>
        <w:pStyle w:val="ListParagraph"/>
        <w:numPr>
          <w:ilvl w:val="0"/>
          <w:numId w:val="11"/>
        </w:numPr>
        <w:tabs>
          <w:tab w:val="left" w:pos="360"/>
        </w:tabs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начин објављивања одлуке о остваривању права на бесповратна средства грађанима и стамбеним заједницама за спровођење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о јавном позиву.</w:t>
      </w:r>
    </w:p>
    <w:p w:rsidR="00802A0E" w:rsidRPr="00430104" w:rsidRDefault="00802A0E" w:rsidP="00802A0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јава на јавни позив за крајње кориснике</w:t>
      </w:r>
      <w:r w:rsidR="004C4F24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(домаћинств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0" w:name="_Hlk66981395"/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</w:rPr>
        <w:t>24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10"/>
    <w:p w:rsidR="00802A0E" w:rsidRPr="000A0766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0A0766" w:rsidRDefault="00802A0E" w:rsidP="00802A0E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Документацијa коју доставља грађанин</w:t>
      </w:r>
      <w:r w:rsidR="00C4375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-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дносилац пријаве при подношењу пријаве: </w:t>
      </w:r>
    </w:p>
    <w:p w:rsidR="00802A0E" w:rsidRPr="000A0766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lastRenderedPageBreak/>
        <w:t>потписан и попуњен Пријавни образац за суфинасирање мера енергетске ефикасности (Прилог 1)  са попуњеним подацима о мери за коју се конкурише и о стању грађевинских(фасадних) елемената и грејног система објекта;</w:t>
      </w:r>
    </w:p>
    <w:p w:rsidR="00802A0E" w:rsidRPr="000A0766" w:rsidRDefault="00802A0E" w:rsidP="00802A0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фотокопије личних карата или очитане личне карте за сва физичка лица која живе на адреси породичне куће за коју се подноси пријава. За малолетне лица доставити фотокопије здравствених књижица;</w:t>
      </w:r>
    </w:p>
    <w:p w:rsidR="00802A0E" w:rsidRPr="000A0766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фотокопију рачуна за утрошену електричну енергију за стамбени објекат  за који се конкурише за последњи месец, ради доказа да се  живи у пријављеном стамбеном објекту о (препоручује се да минимална потрошња не може бити мања од 30 kWh месечно);</w:t>
      </w:r>
    </w:p>
    <w:p w:rsidR="00802A0E" w:rsidRPr="000A0766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>потврда о могућности прикључења на гасоводну мрежу</w:t>
      </w: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за меру набавке котла на гас (за набавку котла на природни гас);</w:t>
      </w:r>
    </w:p>
    <w:p w:rsidR="00802A0E" w:rsidRPr="000A0766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едмер и предрачун/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фактура</w:t>
      </w: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опрему са уградњом издата од привредног субјекта са листе директних корисника (привредних субјеката)  (Прилог 2) коју је објавила Општина;</w:t>
      </w:r>
    </w:p>
    <w:p w:rsidR="00802A0E" w:rsidRPr="000A0766" w:rsidRDefault="00802A0E" w:rsidP="00802A0E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изјава о члановима домаћинства са фотокопијом личних карата за сваког члана домаћинства са јасно видљивом адресом становања; </w:t>
      </w:r>
    </w:p>
    <w:p w:rsidR="00802A0E" w:rsidRPr="000A0766" w:rsidRDefault="00802A0E" w:rsidP="00802A0E">
      <w:pPr>
        <w:pStyle w:val="ListParagraph"/>
        <w:numPr>
          <w:ilvl w:val="0"/>
          <w:numId w:val="15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11" w:name="_Hlk75026550"/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</w:t>
      </w:r>
      <w:r w:rsidRPr="005F6587">
        <w:rPr>
          <w:rFonts w:ascii="Times New Roman" w:hAnsi="Times New Roman" w:cs="Times New Roman"/>
          <w:sz w:val="24"/>
          <w:szCs w:val="24"/>
          <w:lang w:val="sr-Cyrl-CS"/>
        </w:rPr>
        <w:t>одлучивања.</w:t>
      </w:r>
      <w:r w:rsidR="009C4DA4" w:rsidRPr="005F6587">
        <w:rPr>
          <w:rFonts w:ascii="Times New Roman" w:hAnsi="Times New Roman" w:cs="Times New Roman"/>
          <w:sz w:val="24"/>
          <w:szCs w:val="24"/>
          <w:lang w:val="sr-Cyrl-CS"/>
        </w:rPr>
        <w:t xml:space="preserve">(Прилог </w:t>
      </w:r>
      <w:r w:rsidR="005F6587" w:rsidRPr="005F6587">
        <w:rPr>
          <w:rFonts w:ascii="Times New Roman" w:hAnsi="Times New Roman" w:cs="Times New Roman"/>
          <w:sz w:val="24"/>
          <w:szCs w:val="24"/>
        </w:rPr>
        <w:t>3</w:t>
      </w:r>
      <w:r w:rsidR="009C4DA4" w:rsidRPr="005F6587">
        <w:rPr>
          <w:rFonts w:ascii="Times New Roman" w:hAnsi="Times New Roman" w:cs="Times New Roman"/>
          <w:sz w:val="24"/>
          <w:szCs w:val="24"/>
          <w:lang w:val="sr-Cyrl-CS"/>
        </w:rPr>
        <w:t>)</w:t>
      </w:r>
    </w:p>
    <w:bookmarkEnd w:id="11"/>
    <w:p w:rsidR="00802A0E" w:rsidRPr="000A0766" w:rsidRDefault="00802A0E" w:rsidP="00802A0E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463036" w:rsidRPr="000A0766" w:rsidRDefault="00463036" w:rsidP="00802A0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02A0E" w:rsidRPr="000A0766" w:rsidRDefault="00463036" w:rsidP="00802A0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802A0E" w:rsidRPr="00FB186A">
        <w:rPr>
          <w:rFonts w:ascii="Times New Roman" w:hAnsi="Times New Roman" w:cs="Times New Roman"/>
          <w:sz w:val="24"/>
          <w:szCs w:val="24"/>
          <w:lang w:val="sr-Cyrl-CS"/>
        </w:rPr>
        <w:t xml:space="preserve">Општина ћеобезбедити прибављање информације по службеној дужности по службеној дужности </w:t>
      </w:r>
      <w:r w:rsidR="00802A0E" w:rsidRPr="00FB186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извод из листа непокретности, (обезбеђује општина),</w:t>
      </w:r>
    </w:p>
    <w:p w:rsidR="00802A0E" w:rsidRPr="000A0766" w:rsidRDefault="00802A0E" w:rsidP="00802A0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2" w:name="_Hlk66994674"/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5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12"/>
    <w:p w:rsidR="00802A0E" w:rsidRPr="000A0766" w:rsidRDefault="00802A0E" w:rsidP="00802A0E">
      <w:pPr>
        <w:spacing w:after="0"/>
        <w:ind w:firstLine="63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раво учешћа на јавном позиву немају: </w:t>
      </w:r>
    </w:p>
    <w:p w:rsidR="00802A0E" w:rsidRPr="000A0766" w:rsidRDefault="00802A0E" w:rsidP="00802A0E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власници посебних делова стамбено-пословног објеката који не служе за становање</w:t>
      </w:r>
    </w:p>
    <w:p w:rsidR="00802A0E" w:rsidRPr="000A0766" w:rsidRDefault="00802A0E" w:rsidP="00802A0E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власници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 крајњих корисника (породичне куће, станови  и стамбене  заједнице)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6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ступак за оцењивање пристиглих пријава и избор корисника средстава врши ће</w:t>
      </w:r>
    </w:p>
    <w:p w:rsidR="00802A0E" w:rsidRPr="000A0766" w:rsidRDefault="00802A0E" w:rsidP="00802A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е на основу листе приоритета састављене бодовањем према следећим критеријумима: </w:t>
      </w:r>
    </w:p>
    <w:p w:rsidR="00802A0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75D7C" w:rsidRPr="000A0766" w:rsidRDefault="00E75D7C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172291" w:rsidRDefault="00701F6C" w:rsidP="005F658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 грађана и стамбених заједница које обухватају мере енергетске ефикасности из члана 6. став 2. тач.</w:t>
      </w:r>
      <w:r w:rsidR="00C757B3" w:rsidRPr="00C757B3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172291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="00C757B3" w:rsidRPr="00C757B3">
        <w:rPr>
          <w:rFonts w:ascii="Times New Roman" w:eastAsia="Times New Roman" w:hAnsi="Times New Roman" w:cs="Times New Roman"/>
          <w:b/>
          <w:sz w:val="24"/>
          <w:szCs w:val="24"/>
        </w:rPr>
        <w:t>,4</w:t>
      </w:r>
      <w:r w:rsidR="00172291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="00C757B3"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</w:t>
      </w:r>
      <w:r w:rsidR="00C757B3" w:rsidRPr="00C757B3">
        <w:rPr>
          <w:rFonts w:ascii="Times New Roman" w:eastAsia="Times New Roman" w:hAnsi="Times New Roman" w:cs="Times New Roman"/>
          <w:b/>
          <w:sz w:val="24"/>
          <w:szCs w:val="24"/>
        </w:rPr>
        <w:t xml:space="preserve"> 5</w:t>
      </w:r>
      <w:r w:rsidR="00172291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E75D7C" w:rsidRPr="00C757B3" w:rsidRDefault="00E75D7C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802A0E" w:rsidRPr="000A0766" w:rsidTr="00E5164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7F7EE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Постављање термичке изолације зидова, крова, таваница и осталих делова термичког омотача према негр</w:t>
            </w:r>
            <w:r w:rsidR="007F7E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ејаномпростору(стамбених зграда и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породичних кућа)</w:t>
            </w:r>
          </w:p>
        </w:tc>
      </w:tr>
      <w:tr w:rsidR="00802A0E" w:rsidRPr="000A0766" w:rsidTr="00E51645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6F1EE9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</w:t>
            </w:r>
            <w:r w:rsidR="006F1EE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802A0E" w:rsidRPr="000A0766" w:rsidTr="00E5164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</w:t>
            </w:r>
            <w:r w:rsidR="00340221"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и кров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E51645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02A0E" w:rsidRPr="000A0766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</w:t>
            </w:r>
            <w:r w:rsidR="00340221"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без а кров 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E51645" w:rsidP="0046303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340221" w:rsidRPr="000A0766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0221" w:rsidRPr="000A0766" w:rsidRDefault="00340221" w:rsidP="00463036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0221" w:rsidRPr="000A0766" w:rsidRDefault="00E51645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340221"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340221" w:rsidRPr="000A0766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0221" w:rsidRPr="000A0766" w:rsidRDefault="00340221" w:rsidP="00463036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0221" w:rsidRPr="000A0766" w:rsidRDefault="00340221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51645" w:rsidRPr="000A0766" w:rsidTr="00E51645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1645" w:rsidRPr="000A0766" w:rsidRDefault="00E51645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645" w:rsidRPr="000A0766" w:rsidTr="00E51645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1645" w:rsidRPr="000A0766" w:rsidRDefault="00E51645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1645" w:rsidRPr="000A0766" w:rsidTr="00E5164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E51645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E51645" w:rsidRPr="000A0766" w:rsidTr="00E51645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E51645" w:rsidRPr="000A0766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E51645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51645" w:rsidRPr="000A0766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C14560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02A0E" w:rsidRPr="000A0766" w:rsidTr="00E51645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2A0E" w:rsidRPr="000A0766" w:rsidTr="00E5164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</w:t>
            </w:r>
            <w:r w:rsidR="00E516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802A0E" w:rsidRPr="000A0766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E51645" w:rsidP="004630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02A0E" w:rsidRPr="000A0766" w:rsidTr="00E5164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E51645" w:rsidP="00E51645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802A0E" w:rsidRPr="000A0766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802A0E" w:rsidRPr="000A0766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51645" w:rsidRPr="000A0766" w:rsidTr="00E5164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E51645" w:rsidRDefault="00E51645" w:rsidP="00C14560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заузетостиповршинезастанове</w:t>
            </w:r>
          </w:p>
          <w:p w:rsidR="00E51645" w:rsidRPr="000A0766" w:rsidRDefault="00E51645" w:rsidP="00C1456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1645" w:rsidRPr="000A0766" w:rsidTr="00E5164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E51645" w:rsidRPr="000A0766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1645" w:rsidRPr="000A0766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1645" w:rsidRPr="000A0766" w:rsidTr="00E5164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1645" w:rsidRPr="000A0766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1645" w:rsidRPr="000A0766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1645" w:rsidRPr="000A0766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1645" w:rsidRPr="000A0766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1645" w:rsidRPr="000A0766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1645" w:rsidRPr="000A0766" w:rsidTr="00E5164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645" w:rsidRPr="000A0766" w:rsidTr="00E5164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1645" w:rsidRPr="00E51645" w:rsidRDefault="00E51645" w:rsidP="00C14560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заузетостиповршинезапородичнекуће</w:t>
            </w:r>
          </w:p>
        </w:tc>
      </w:tr>
      <w:tr w:rsidR="00E51645" w:rsidRPr="000A0766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1645" w:rsidRPr="000A0766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1645" w:rsidRPr="000A0766" w:rsidTr="00E51645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1645" w:rsidRPr="000A0766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1645" w:rsidRPr="000A0766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1645" w:rsidRPr="000A0766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1645" w:rsidRPr="000A0766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1645" w:rsidRPr="000A0766" w:rsidTr="00E51645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1645" w:rsidRPr="000A0766" w:rsidRDefault="00E51645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1645" w:rsidRPr="000A0766" w:rsidTr="00E51645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1645" w:rsidRPr="000A0766" w:rsidRDefault="00E51645" w:rsidP="007F7EE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1645" w:rsidRPr="000A0766" w:rsidTr="00E51645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C14560" w:rsidRDefault="00E51645" w:rsidP="00C14560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E51645" w:rsidRPr="000A0766" w:rsidTr="00E51645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1645" w:rsidRPr="000A0766" w:rsidRDefault="00E51645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E51645" w:rsidRPr="000A0766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1645" w:rsidRPr="000A0766" w:rsidTr="00E51645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1645" w:rsidRPr="000A0766" w:rsidRDefault="00E51645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802A0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за стамбене зграде дати постојећи начин грејања који се односи на већину станова</w:t>
      </w:r>
    </w:p>
    <w:p w:rsidR="00C14560" w:rsidRDefault="00C14560" w:rsidP="00C145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E51645" w:rsidRPr="00C14560" w:rsidRDefault="00E51645" w:rsidP="00C145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Критеријуми за избор пројеката 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ава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оје обухватају мере енергетске ефикасности из члана 6. став 2. тач.</w:t>
      </w:r>
      <w:r w:rsidR="00C14560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172291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="00C14560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2</w:t>
      </w:r>
      <w:r w:rsidR="0017229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802A0E" w:rsidRPr="000A0766" w:rsidTr="0046303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C14560" w:rsidP="0046303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</w:t>
            </w:r>
            <w:r w:rsidRPr="00C14560">
              <w:rPr>
                <w:rFonts w:ascii="Times New Roman" w:hAnsi="Times New Roman" w:cs="Times New Roman"/>
                <w:b/>
                <w:sz w:val="24"/>
                <w:szCs w:val="24"/>
              </w:rPr>
              <w:t>аменa спољних прозора и врата и других транспарентних елемената термичког омотача са одговарајућим термичким својствим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а према негрејаним просторијама</w:t>
            </w:r>
          </w:p>
          <w:p w:rsidR="00802A0E" w:rsidRPr="000A0766" w:rsidRDefault="00802A0E" w:rsidP="001E113A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</w:rPr>
              <w:t>( породичним кућама и становима )</w:t>
            </w:r>
          </w:p>
        </w:tc>
      </w:tr>
      <w:tr w:rsidR="00802A0E" w:rsidRPr="000A0766" w:rsidTr="00463036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802A0E" w:rsidRPr="000A0766" w:rsidTr="0046303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802A0E" w:rsidRPr="000A0766" w:rsidTr="0046303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6D76A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6D76A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02A0E" w:rsidRPr="000A0766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6D76A1" w:rsidP="0046303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802A0E" w:rsidRPr="000A0766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6D76A1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14560" w:rsidRPr="000A0766" w:rsidTr="007F7EE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14560" w:rsidRPr="000A0766" w:rsidRDefault="00C14560" w:rsidP="004630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4560" w:rsidRPr="000A0766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14560" w:rsidRPr="000A0766" w:rsidRDefault="006F1EE9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14560" w:rsidRPr="000A0766" w:rsidRDefault="00C14560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C14560" w:rsidRPr="000A0766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14560" w:rsidRPr="000A0766" w:rsidRDefault="00C14560" w:rsidP="00C145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14560" w:rsidRPr="000A0766" w:rsidRDefault="00C14560" w:rsidP="00C14560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14560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14560" w:rsidRPr="000A0766" w:rsidRDefault="00C14560" w:rsidP="00C14560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14560" w:rsidRPr="000A0766" w:rsidRDefault="00C14560" w:rsidP="00C14560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C14560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14560" w:rsidRPr="000A0766" w:rsidRDefault="00C14560" w:rsidP="00C14560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14560" w:rsidRPr="000A0766" w:rsidRDefault="00C14560" w:rsidP="00C145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14560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14560" w:rsidRPr="000A0766" w:rsidRDefault="00C14560" w:rsidP="00C14560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14560" w:rsidRPr="000A0766" w:rsidRDefault="00C14560" w:rsidP="00C145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02A0E" w:rsidRPr="000A0766" w:rsidTr="0046303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2A0E" w:rsidRPr="000A0766" w:rsidTr="0046303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802A0E" w:rsidRPr="000A0766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C14560" w:rsidP="004630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802A0E" w:rsidRPr="000A0766" w:rsidTr="0046303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C14560" w:rsidP="0046303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802A0E" w:rsidRPr="000A0766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802A0E" w:rsidRPr="000A0766" w:rsidTr="004630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6D76A1" w:rsidRPr="000A0766" w:rsidTr="007F7E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1E113A" w:rsidRDefault="006D76A1" w:rsidP="007F7EE3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заузетостиповршинезастанов</w:t>
            </w:r>
            <w:r w:rsidR="001E113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</w:t>
            </w:r>
          </w:p>
          <w:p w:rsidR="006D76A1" w:rsidRPr="000A0766" w:rsidRDefault="006D76A1" w:rsidP="007F7EE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6D76A1" w:rsidRPr="000A0766" w:rsidTr="007F7E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D76A1" w:rsidRPr="000A0766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76A1" w:rsidRPr="000A0766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76A1" w:rsidRPr="00E51645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E51645" w:rsidRDefault="006D76A1" w:rsidP="007F7EE3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заузетостиповршинезапородичнекуће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D76A1" w:rsidRPr="000A0766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76A1" w:rsidRPr="000A0766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D76A1" w:rsidRPr="00C14560" w:rsidTr="007F7E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C14560" w:rsidRDefault="006D76A1" w:rsidP="007F7EE3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6D76A1" w:rsidRPr="000A0766" w:rsidTr="007F7E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802A0E" w:rsidRPr="00430104" w:rsidRDefault="00802A0E" w:rsidP="00802A0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6D76A1" w:rsidRDefault="006D76A1" w:rsidP="00802A0E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6D76A1" w:rsidRPr="00C14560" w:rsidRDefault="006D76A1" w:rsidP="006D76A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Критеријуми за избор пројеката 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ава</w:t>
      </w:r>
      <w:r w:rsidRP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оје обухватају мере енергетске ефикасности из члана 6. став 2. тач.</w:t>
      </w:r>
      <w:r w:rsidR="00172291" w:rsidRP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6), 7), 8),</w:t>
      </w:r>
      <w:r w:rsidRP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9</w:t>
      </w:r>
      <w:r w:rsidR="00172291" w:rsidRP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 и 10)</w:t>
      </w:r>
    </w:p>
    <w:p w:rsidR="006D76A1" w:rsidRPr="000A0766" w:rsidRDefault="006D76A1" w:rsidP="00802A0E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802A0E" w:rsidRPr="006D76A1" w:rsidTr="0046303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6D76A1" w:rsidRDefault="006D76A1" w:rsidP="00E75D7C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76A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Набавка и  инсталација котлова на природни гас </w:t>
            </w:r>
            <w:r w:rsidRPr="006D7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и/или биомасу, </w:t>
            </w:r>
            <w:r w:rsidRPr="006D76A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уградња цевне мреже, грејних тела-радијатораи пратећег прибора, и набавка и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градња</w:t>
            </w:r>
            <w:r w:rsidRPr="006D76A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топлотних пумпи</w:t>
            </w:r>
          </w:p>
        </w:tc>
      </w:tr>
      <w:tr w:rsidR="00802A0E" w:rsidRPr="000A0766" w:rsidTr="0046303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2A0E" w:rsidRPr="000A0766" w:rsidTr="0046303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802A0E" w:rsidRPr="000A0766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6D76A1" w:rsidP="004630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02A0E" w:rsidRPr="000A0766" w:rsidTr="0046303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6D76A1" w:rsidP="0046303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02A0E" w:rsidRPr="000A0766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6D76A1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02A0E" w:rsidRPr="000A0766" w:rsidTr="004630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6D76A1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02A0E" w:rsidRPr="000A0766" w:rsidTr="0046303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76A1" w:rsidRPr="000A0766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D76A1" w:rsidRPr="000A0766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6D76A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6D76A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D76A1" w:rsidRPr="000A0766" w:rsidTr="007F7EE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76A1" w:rsidRPr="000A0766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F1EE9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D76A1" w:rsidRPr="000A0766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6D76A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6D76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D76A1" w:rsidRPr="000A0766" w:rsidTr="007F7EE3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76A1" w:rsidRPr="000A0766" w:rsidTr="007F7E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C43751" w:rsidRDefault="006D76A1" w:rsidP="007F7EE3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заузетостиповршинезастанове</w:t>
            </w:r>
          </w:p>
          <w:p w:rsidR="006D76A1" w:rsidRPr="000A0766" w:rsidRDefault="006D76A1" w:rsidP="007F7EE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6D76A1" w:rsidRPr="000A0766" w:rsidTr="007F7E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D76A1" w:rsidRPr="000A0766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76A1" w:rsidRPr="000A0766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76A1" w:rsidRPr="00E51645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E51645" w:rsidRDefault="006D76A1" w:rsidP="007F7EE3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заузетостиповршинезапородичнекуће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D76A1" w:rsidRPr="000A0766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76A1" w:rsidRPr="000A0766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D76A1" w:rsidRPr="00C14560" w:rsidTr="007F7E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C14560" w:rsidRDefault="006D76A1" w:rsidP="007F7EE3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6D76A1" w:rsidRPr="000A0766" w:rsidTr="007F7E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који се односи на већину станова</w:t>
      </w:r>
    </w:p>
    <w:p w:rsidR="00E06A16" w:rsidRPr="00430104" w:rsidRDefault="00E06A16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06A16" w:rsidRDefault="00E75D7C" w:rsidP="00E75D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lastRenderedPageBreak/>
        <w:t xml:space="preserve">Критеријуми за избор пројеката 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омаћинстава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кој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и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обухватају мер</w:t>
      </w:r>
      <w:r w:rsidR="00C4375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у</w:t>
      </w: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енергетске ефикасности из члана 6. став 2. тач</w:t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а 1</w:t>
      </w:r>
      <w:r w:rsidR="00D74C7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E75D7C" w:rsidRPr="000A0766" w:rsidRDefault="00E75D7C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802A0E" w:rsidRPr="000A0766" w:rsidTr="0046303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E75D7C" w:rsidRDefault="00E75D7C" w:rsidP="0046303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Н</w:t>
            </w:r>
            <w:r w:rsidRPr="00E75D7C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абавка и уградње соларних колектора у инсталацију за централну припрему потрошне топле воде</w:t>
            </w:r>
            <w:r w:rsidR="00C4375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за породичне куће</w:t>
            </w:r>
          </w:p>
        </w:tc>
      </w:tr>
      <w:tr w:rsidR="00802A0E" w:rsidRPr="000A0766" w:rsidTr="0046303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2A0E" w:rsidRPr="000A0766" w:rsidTr="0046303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802A0E" w:rsidRPr="000A0766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E75D7C" w:rsidP="004630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02A0E" w:rsidRPr="000A0766" w:rsidTr="0046303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E75D7C" w:rsidP="0046303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02A0E" w:rsidRPr="000A0766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E75D7C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02A0E"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02A0E" w:rsidRPr="000A0766" w:rsidTr="0046303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E75D7C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02A0E" w:rsidRPr="000A0766" w:rsidTr="0046303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D7C" w:rsidRPr="000A0766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75D7C" w:rsidRPr="000A0766" w:rsidRDefault="00E75D7C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75D7C" w:rsidRPr="000A0766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E75D7C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E75D7C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75D7C" w:rsidRPr="000A0766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E75D7C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E75D7C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75D7C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E75D7C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E75D7C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E75D7C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E75D7C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E75D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E75D7C" w:rsidRPr="000A0766" w:rsidTr="007F7EE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D7C" w:rsidRPr="000A0766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75D7C" w:rsidRPr="000A0766" w:rsidRDefault="006F1EE9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75D7C" w:rsidRPr="000A0766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75D7C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75D7C" w:rsidRPr="000A0766" w:rsidRDefault="00E75D7C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75D7C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75D7C" w:rsidRPr="000A0766" w:rsidRDefault="00E75D7C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75D7C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75D7C" w:rsidRPr="000A0766" w:rsidRDefault="00E75D7C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E75D7C" w:rsidRPr="000A0766" w:rsidTr="007F7EE3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D7C" w:rsidRPr="00E51645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75D7C" w:rsidRPr="00E51645" w:rsidRDefault="00E75D7C" w:rsidP="007F7EE3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заузетостиповршинезапородичнекуће</w:t>
            </w:r>
          </w:p>
        </w:tc>
      </w:tr>
      <w:tr w:rsidR="00E75D7C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75D7C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75D7C" w:rsidRPr="000A0766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75D7C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75D7C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75D7C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75D7C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75D7C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75D7C" w:rsidRPr="000A0766" w:rsidRDefault="00E75D7C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75D7C" w:rsidRPr="000A0766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75D7C" w:rsidRPr="000A0766" w:rsidRDefault="00E75D7C" w:rsidP="007F7EE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75D7C" w:rsidRPr="00C14560" w:rsidTr="007F7E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C14560" w:rsidRDefault="00E75D7C" w:rsidP="007F7EE3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 субвенција за енергетску санацију (средства општине/републике)</w:t>
            </w:r>
          </w:p>
        </w:tc>
      </w:tr>
      <w:tr w:rsidR="00E75D7C" w:rsidRPr="000A0766" w:rsidTr="007F7E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75D7C" w:rsidRPr="000A0766" w:rsidRDefault="00E75D7C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бодова</w:t>
            </w:r>
          </w:p>
        </w:tc>
      </w:tr>
      <w:tr w:rsidR="00E75D7C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75D7C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75D7C" w:rsidRPr="000A0766" w:rsidRDefault="00E75D7C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802A0E" w:rsidRPr="000A0766" w:rsidRDefault="00802A0E" w:rsidP="00802A0E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 w:rsidR="00E75D7C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колико се два захтева оцене са истим бројем бодова, предност имају подносиоци пријавачији је фактор искоришћавања површине К </w:t>
      </w:r>
      <w:r w:rsidR="00C43751"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4B6E41" w:rsidRPr="000A0766" w:rsidRDefault="00802A0E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FB186A" w:rsidRDefault="00FB18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FB186A" w:rsidRPr="00430104" w:rsidRDefault="00FB186A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цењивање, утврђивање листе и избор крајњих корисника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7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цењивање и рангирање пројеката </w:t>
      </w:r>
      <w:r w:rsid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домаћинстав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врши се применом критеријума из  </w:t>
      </w:r>
      <w:r w:rsidR="00723251"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 26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802A0E" w:rsidRPr="008A5B6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разматра пријаве и у</w:t>
      </w:r>
      <w:r w:rsidR="007A44F1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клад</w:t>
      </w:r>
      <w:r w:rsidR="00723251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у са условима  из члана 26</w:t>
      </w:r>
      <w:r w:rsidR="007A44F1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утврђује </w:t>
      </w:r>
      <w:r w:rsidR="00E91FDE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единствену </w:t>
      </w: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елиминарну ранг листу крајњих корисника за </w:t>
      </w:r>
      <w:r w:rsidR="00E91FDE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све мере енергетске ефикасности из јавног позива</w:t>
      </w: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основу бодовања према критеријумима из </w:t>
      </w:r>
      <w:r w:rsidR="00723251"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члана 26</w:t>
      </w:r>
      <w:r w:rsidRPr="008A5B6E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правилник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у из става 2. овог члана Комисија објављује на огласној табли </w:t>
      </w:r>
      <w:r w:rsidR="00D863B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и зв</w:t>
      </w:r>
      <w:r w:rsidR="001E113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ничној интернет страници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дносиоци пријава имају право увида у поднете пријаве и приложену документацију по утврђивању листе из става 2. овог члана у року од три дана од дана објављивања листе у складу са ставом 3. овог члан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листу из става 2. овог члана подносиоци пријава имају право приговора Комисији у року од осам дана од дана њеног објављивања. Приговор се подноси на писарницу ЈЛС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листу из става 2. овог члана као и да донесе  одлуку о приговору, која мора бити образложена,  у року од 15 дана од дана његовог пријема и на основу донетих одлука донесе ревидирану прелиминарну листу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основу  листе из става 6.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Уколико је Комисија приликом теренског обиласка из става 7. овог члана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У записнику Комисија потврђује да ли су мере наведене у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предмеру и предрачуну који је грађанин поднео приликом пријаве на јавни позив прихватљиве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основу записника из става 9. овог члана комисија сачињава коначну листу крајњих корисник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у из става 10. овог члана Комисија објављује на огласној табли </w:t>
      </w:r>
      <w:r w:rsidR="00D863B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и званичној интернет страници Општине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листу из става 10. овог члана  подносиоци пријава код којих је извршен теренски обилазак, имају право приговора Комисији у року од осам дана од дана објављивања коначне листе крајњих корисника. Приговор се подноси на писарницу ЈЛС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10. овог члана у року од 15 дана од дана пријема приговора и након одлучивања по свим приговорима сачини коначну листу крајњих корисника.</w:t>
      </w:r>
    </w:p>
    <w:p w:rsidR="004B6E41" w:rsidRPr="000A0766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ско веће </w:t>
      </w:r>
      <w:r w:rsidR="00D863B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е </w:t>
      </w:r>
      <w:r w:rsidR="001E113A">
        <w:rPr>
          <w:rFonts w:ascii="Times New Roman" w:eastAsia="Times New Roman" w:hAnsi="Times New Roman" w:cs="Times New Roman"/>
          <w:sz w:val="24"/>
          <w:szCs w:val="24"/>
          <w:lang w:val="sr-Cyrl-CS"/>
        </w:rPr>
        <w:t>Житорађа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FB186A" w:rsidRDefault="00FB186A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FB186A" w:rsidRPr="00430104" w:rsidRDefault="00FB186A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B186A" w:rsidRDefault="00FB186A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Исплата средстава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3" w:name="_Hlk67005216"/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4B6E41" w:rsidRPr="000A0766">
        <w:rPr>
          <w:rFonts w:ascii="Times New Roman" w:hAnsi="Times New Roman" w:cs="Times New Roman"/>
          <w:b/>
          <w:sz w:val="24"/>
          <w:szCs w:val="24"/>
          <w:lang w:val="sr-Latn-CS"/>
        </w:rPr>
        <w:t>2</w:t>
      </w:r>
      <w:r w:rsidR="00BF60AB">
        <w:rPr>
          <w:rFonts w:ascii="Times New Roman" w:hAnsi="Times New Roman" w:cs="Times New Roman"/>
          <w:b/>
          <w:sz w:val="24"/>
          <w:szCs w:val="24"/>
        </w:rPr>
        <w:t>8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bookmarkEnd w:id="13"/>
    <w:p w:rsidR="00802A0E" w:rsidRPr="000A0766" w:rsidRDefault="00802A0E" w:rsidP="00802A0E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а ће вршити пренос средстава искључиво директним корисницима не крајњим корисницима, након што појединачни крајњи корисник изврши уплату директном кориснику целокупну  своју обавезу и након завршетка реализације мере. 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приликом првог изласка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мора имати уредну документацију (рачуне и атесте) које ће доставити надлежној комисији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рисник средстава ће вршити пренос средстава изабраним привредним субјектима у складу са закљученим уговором. Крајњи корисник ће сам сносити трошкове изведених радова који буду већи од износа субвенције наведене у чл.6 (максималног износа учешћа ЈЛС)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олико Корисник средстава није средства наменски утрошио, или радови нису изведени у складу са предмером и предрачуном који је крајњи корисник поднео приликом пријаве, ЈЛС неће уплатити средства додељена јавним позивом.</w:t>
      </w:r>
    </w:p>
    <w:p w:rsidR="00802A0E" w:rsidRPr="000A0766" w:rsidRDefault="00802A0E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из неког разлога крајњи корисник не може да реализује набавку од одабраног директног корисника, има право да изврши набавку од другог директног корисника са листе и да о томе, пре реализације набавке, обавести Комисију и достави јој нову профактуру/предрачун, с тим да износ не може бити већи од одобреног.</w:t>
      </w:r>
    </w:p>
    <w:p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960C01" w:rsidRPr="00430104" w:rsidRDefault="00960C01" w:rsidP="00960C0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V</w:t>
      </w:r>
      <w:r w:rsidR="00463036"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I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РАЋЕЊЕ РЕАЛИЗАЦИЈЕ МЕРА ЕНЕРГЕТСКЕ САНАЦИЈЕ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>Извештавање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BF60AB">
        <w:rPr>
          <w:rFonts w:ascii="Times New Roman" w:hAnsi="Times New Roman" w:cs="Times New Roman"/>
          <w:b/>
          <w:sz w:val="24"/>
          <w:szCs w:val="24"/>
          <w:lang w:val="sr-Cyrl-CS"/>
        </w:rPr>
        <w:t>29</w:t>
      </w: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припрема Завршни извештај о спроведеним мерам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и  подноси га Општинском већу. </w:t>
      </w:r>
    </w:p>
    <w:p w:rsidR="00802A0E" w:rsidRPr="000A0766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Јавност се информише о реализацији мер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преко локалних медија и интернет странице Општине.</w:t>
      </w:r>
    </w:p>
    <w:p w:rsidR="00802A0E" w:rsidRPr="000A0766" w:rsidRDefault="00802A0E" w:rsidP="00802A0E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вршни извештај о спроведеним мерама енергетске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>, који посебно садржи информације о спроведеним активностима и утрошеним финансијским средствима, уочене недостатке у имплементацији активности и њихове узроке, податке о уштеди енергије и смањењу емисије гасова са ефектом стак</w:t>
      </w:r>
      <w:r w:rsidR="00A05795">
        <w:rPr>
          <w:rFonts w:ascii="Times New Roman" w:hAnsi="Times New Roman" w:cs="Times New Roman"/>
          <w:sz w:val="24"/>
          <w:szCs w:val="24"/>
          <w:lang w:val="sr-Cyrl-CS"/>
        </w:rPr>
        <w:t xml:space="preserve">лене баште, подноси се 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м већу  и објављује на интернет страници.  </w:t>
      </w:r>
    </w:p>
    <w:p w:rsidR="00802A0E" w:rsidRPr="000A0766" w:rsidRDefault="00802A0E" w:rsidP="00802A0E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Директни корисници средстава који изводе радове на енергетској санацији дужни су да Комисији, у сваком моменту, омогуће контролу реализације активности и увид у сву потребну документацију.</w:t>
      </w:r>
    </w:p>
    <w:p w:rsidR="00FB186A" w:rsidRDefault="00FB186A" w:rsidP="001E113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бјављивање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3</w:t>
      </w:r>
      <w:r w:rsidR="00BF60A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Подаци и акти које Комисија објављују на  званичној интернет страници </w:t>
      </w:r>
      <w:r w:rsidR="001E113A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пштине Житорађе</w:t>
      </w:r>
      <w:r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, морају се објавити и н</w:t>
      </w:r>
      <w:r w:rsidR="00960C01"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а огласној табли Општине.</w:t>
      </w:r>
    </w:p>
    <w:p w:rsidR="00960C01" w:rsidRPr="000A0766" w:rsidRDefault="00960C01" w:rsidP="00960C0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A5B6E" w:rsidRDefault="008A5B6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ување документације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лан 3</w:t>
      </w:r>
      <w:r w:rsidR="00BF60AB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1</w:t>
      </w: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1E113A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штинска управе </w:t>
      </w:r>
      <w:r w:rsidR="00D863B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пштине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Житорађа</w:t>
      </w:r>
      <w:r w:rsidR="00802A0E"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има обавезу да чува комплетну документацију насталу у поступку суфинансирања мера енергетске </w:t>
      </w:r>
      <w:r w:rsidR="00802A0E"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802A0E" w:rsidRPr="000A0766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 у складу са важећим прописима.</w:t>
      </w:r>
    </w:p>
    <w:p w:rsidR="00802A0E" w:rsidRPr="000A0766" w:rsidRDefault="00802A0E" w:rsidP="00802A0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VII ПРЕЛАЗНЕ И ЗАВРШНЕ ОДРЕДБЕ</w:t>
      </w:r>
    </w:p>
    <w:p w:rsidR="00802A0E" w:rsidRPr="000A0766" w:rsidRDefault="00802A0E" w:rsidP="00802A0E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4B6E41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Члан 3</w:t>
      </w:r>
      <w:r w:rsidR="00BF60AB">
        <w:rPr>
          <w:rFonts w:ascii="Times New Roman" w:hAnsi="Times New Roman" w:cs="Times New Roman"/>
          <w:b/>
          <w:sz w:val="24"/>
          <w:szCs w:val="24"/>
          <w:lang w:val="sr-Cyrl-CS"/>
        </w:rPr>
        <w:t>2</w:t>
      </w:r>
      <w:r w:rsidR="00802A0E"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4" w:name="_Hlk68992585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вај Правилник ступа на снагу даном доношења и биће објављен  у „Службеном листу </w:t>
      </w:r>
      <w:r w:rsidR="001E113A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да Ниша“</w:t>
      </w:r>
      <w:bookmarkEnd w:id="14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802A0E" w:rsidRPr="000A0766" w:rsidRDefault="00802A0E" w:rsidP="00802A0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60C01" w:rsidRPr="000A0766" w:rsidRDefault="00960C01" w:rsidP="00802A0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О б р а з л о ж е њ е</w:t>
      </w:r>
    </w:p>
    <w:p w:rsidR="00802A0E" w:rsidRPr="000A0766" w:rsidRDefault="00802A0E" w:rsidP="00802A0E">
      <w:pPr>
        <w:spacing w:after="0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Чланом 20. став 1. тачка 8. Закона о локалној самоуправи („Сл.гласник РС, број 129/2007...47/2018)  између </w:t>
      </w:r>
      <w:r w:rsid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осталог је прописано да се </w:t>
      </w:r>
      <w:r w:rsidRPr="000A0766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општина преко својих органа, у складу са законом, стара о заштити животне средине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lastRenderedPageBreak/>
        <w:t>Чланом 69. Закона о енергетској ефикасности и рационалној употреби енергије  („Сл.гласникРС“,број 40/21) између осталог је прописано да се средства за финансирање или суфинансирање послова у области ефикасног коришћења енергије, који се односе на израду пројеката, програма и реализацију активности, обезбеђују из буџета Републике Србије, као и буџета јединице локалне самоуправе.</w:t>
      </w:r>
    </w:p>
    <w:p w:rsidR="00802A0E" w:rsidRPr="00A05795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Чланом 70. Закона о енергетској ефикасности и рационалној употреби енергије   прописано је да надлежни орган јединице локалне самоуправе својим актом може утврдити посебне финансијске и друге подстицаје, оснивање буџетских фондова као и коришћење средстава из постојећих сопствених фондова за реализацију пројеката и других активности за ефикасно коришћење енергије на својој територији, у складу са законом и прописима који регулишу рад ових органа. О својим активностима у смислу става 1. овог члана, надлежни орган јединице локалне самоуправе дужан је да обавести </w:t>
      </w:r>
      <w:r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Министарство.</w:t>
      </w:r>
    </w:p>
    <w:p w:rsidR="00802A0E" w:rsidRPr="00A05795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  <w:r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Чланом </w:t>
      </w:r>
      <w:r w:rsidR="00A05795"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71</w:t>
      </w:r>
      <w:r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. </w:t>
      </w:r>
      <w:r w:rsidR="001E113A"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С</w:t>
      </w:r>
      <w:r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тавом</w:t>
      </w:r>
      <w:r w:rsidR="001E113A"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 1</w:t>
      </w:r>
      <w:r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. тачком </w:t>
      </w:r>
      <w:r w:rsidR="00A05795"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23</w:t>
      </w:r>
      <w:r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. Статута </w:t>
      </w:r>
      <w:r w:rsidR="00D863BB"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Општине </w:t>
      </w:r>
      <w:r w:rsidR="001E113A"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Житорађа</w:t>
      </w:r>
      <w:r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 прописано је да </w:t>
      </w:r>
      <w:r w:rsidR="00A05795"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Општинско веће</w:t>
      </w:r>
      <w:r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 у складу са законом доноси </w:t>
      </w:r>
      <w:r w:rsidR="00A05795"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и врши</w:t>
      </w:r>
      <w:r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 и друге </w:t>
      </w:r>
      <w:r w:rsidR="00A05795"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>послове</w:t>
      </w:r>
      <w:r w:rsidRPr="00A05795">
        <w:rPr>
          <w:rFonts w:ascii="Times New Roman" w:eastAsia="Calibri" w:hAnsi="Times New Roman" w:cs="Times New Roman"/>
          <w:bCs/>
          <w:sz w:val="24"/>
          <w:szCs w:val="24"/>
          <w:lang w:val="sr-Cyrl-CS"/>
        </w:rPr>
        <w:t xml:space="preserve"> из надлежности општине.</w:t>
      </w: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</w:p>
    <w:p w:rsidR="00960C01" w:rsidRPr="00430104" w:rsidRDefault="00960C01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:rsidR="00960C01" w:rsidRPr="000A0766" w:rsidRDefault="00960C01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</w:p>
    <w:p w:rsidR="00960C01" w:rsidRPr="000A0766" w:rsidRDefault="00960C01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</w:p>
    <w:p w:rsidR="00960C01" w:rsidRPr="000A0766" w:rsidRDefault="00960C01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</w:p>
    <w:p w:rsidR="00802A0E" w:rsidRPr="000A0766" w:rsidRDefault="00802A0E" w:rsidP="00802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ОПШТИНСКО ВЕЋЕ </w:t>
      </w:r>
      <w:r w:rsidR="00D863BB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ОПШТИНЕ </w:t>
      </w:r>
      <w:r w:rsidR="001E113A">
        <w:rPr>
          <w:rFonts w:ascii="Times New Roman" w:hAnsi="Times New Roman" w:cs="Times New Roman"/>
          <w:b/>
          <w:sz w:val="24"/>
          <w:szCs w:val="24"/>
          <w:lang w:val="sr-Cyrl-CS"/>
        </w:rPr>
        <w:t>ЖИТОРАЂА</w:t>
      </w:r>
    </w:p>
    <w:p w:rsidR="00802A0E" w:rsidRPr="000A0766" w:rsidRDefault="00802A0E" w:rsidP="00802A0E">
      <w:pPr>
        <w:spacing w:after="0"/>
        <w:ind w:left="2160" w:firstLine="720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  <w:bookmarkStart w:id="15" w:name="_Hlk73729404"/>
      <w:r w:rsidRPr="000A0766">
        <w:rPr>
          <w:rFonts w:ascii="Times New Roman" w:hAnsi="Times New Roman" w:cs="Times New Roman"/>
          <w:sz w:val="24"/>
          <w:szCs w:val="24"/>
          <w:lang w:val="sr-Cyrl-CS"/>
        </w:rPr>
        <w:t>ПРЕДСЕДНИК ОПШТИНСКОГ ВЕЋА</w:t>
      </w:r>
    </w:p>
    <w:bookmarkEnd w:id="15"/>
    <w:p w:rsidR="00802A0E" w:rsidRPr="000A0766" w:rsidRDefault="00802A0E" w:rsidP="00802A0E">
      <w:pPr>
        <w:spacing w:after="0"/>
        <w:ind w:left="576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</w:p>
    <w:p w:rsidR="00630C88" w:rsidRPr="007F64F4" w:rsidRDefault="00630C88" w:rsidP="00630C88">
      <w:pPr>
        <w:spacing w:after="0" w:line="240" w:lineRule="auto"/>
        <w:ind w:left="5652"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>Иван Станојевић</w:t>
      </w:r>
    </w:p>
    <w:p w:rsidR="00630C88" w:rsidRDefault="00630C88" w:rsidP="00630C88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630C88" w:rsidRDefault="00630C88" w:rsidP="00630C88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630C88" w:rsidRPr="00430104" w:rsidRDefault="00630C88" w:rsidP="00630C88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Број: 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>400-761/2022-01</w:t>
      </w:r>
    </w:p>
    <w:p w:rsidR="00630C88" w:rsidRPr="000A0766" w:rsidRDefault="00630C88" w:rsidP="00630C88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0A0766">
        <w:rPr>
          <w:rFonts w:ascii="Times New Roman" w:eastAsia="Calibri" w:hAnsi="Times New Roman" w:cs="Times New Roman"/>
          <w:sz w:val="24"/>
          <w:szCs w:val="24"/>
          <w:lang w:val="sr-Cyrl-CS"/>
        </w:rPr>
        <w:t>Датум: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>06.05.2022. године</w:t>
      </w:r>
    </w:p>
    <w:p w:rsidR="003E50C3" w:rsidRPr="000A0766" w:rsidRDefault="003E50C3">
      <w:pPr>
        <w:rPr>
          <w:rFonts w:ascii="Times New Roman" w:hAnsi="Times New Roman" w:cs="Times New Roman"/>
          <w:sz w:val="24"/>
          <w:szCs w:val="24"/>
        </w:rPr>
      </w:pPr>
    </w:p>
    <w:sectPr w:rsidR="003E50C3" w:rsidRPr="000A0766" w:rsidSect="00B56EF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65857C8" w15:done="0"/>
  <w15:commentEx w15:paraId="462C639B" w15:done="0"/>
  <w15:commentEx w15:paraId="2FF603E2" w15:done="0"/>
</w15:commentsEx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75B651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87687D"/>
    <w:multiLevelType w:val="hybridMultilevel"/>
    <w:tmpl w:val="C4F0A54A"/>
    <w:lvl w:ilvl="0" w:tplc="7792AF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ADB46FE"/>
    <w:multiLevelType w:val="hybridMultilevel"/>
    <w:tmpl w:val="282C8B72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0427D7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CE85DE3"/>
    <w:multiLevelType w:val="hybridMultilevel"/>
    <w:tmpl w:val="F5A09350"/>
    <w:lvl w:ilvl="0" w:tplc="71CE47A4">
      <w:start w:val="1"/>
      <w:numFmt w:val="decimal"/>
      <w:lvlText w:val="(%1)"/>
      <w:lvlJc w:val="left"/>
      <w:pPr>
        <w:ind w:left="1530" w:hanging="39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7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43A9601F"/>
    <w:multiLevelType w:val="hybridMultilevel"/>
    <w:tmpl w:val="832EE51A"/>
    <w:lvl w:ilvl="0" w:tplc="EA9AC662">
      <w:start w:val="1"/>
      <w:numFmt w:val="bullet"/>
      <w:lvlText w:val="-"/>
      <w:lvlJc w:val="left"/>
      <w:pPr>
        <w:ind w:left="2214" w:hanging="360"/>
      </w:pPr>
      <w:rPr>
        <w:rFonts w:ascii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1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004E33"/>
    <w:multiLevelType w:val="hybridMultilevel"/>
    <w:tmpl w:val="83C469C6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934" w:hanging="360"/>
      </w:pPr>
    </w:lvl>
    <w:lvl w:ilvl="2" w:tplc="241A001B" w:tentative="1">
      <w:start w:val="1"/>
      <w:numFmt w:val="lowerRoman"/>
      <w:lvlText w:val="%3."/>
      <w:lvlJc w:val="right"/>
      <w:pPr>
        <w:ind w:left="3654" w:hanging="180"/>
      </w:pPr>
    </w:lvl>
    <w:lvl w:ilvl="3" w:tplc="241A000F" w:tentative="1">
      <w:start w:val="1"/>
      <w:numFmt w:val="decimal"/>
      <w:lvlText w:val="%4."/>
      <w:lvlJc w:val="left"/>
      <w:pPr>
        <w:ind w:left="4374" w:hanging="360"/>
      </w:pPr>
    </w:lvl>
    <w:lvl w:ilvl="4" w:tplc="241A0019" w:tentative="1">
      <w:start w:val="1"/>
      <w:numFmt w:val="lowerLetter"/>
      <w:lvlText w:val="%5."/>
      <w:lvlJc w:val="left"/>
      <w:pPr>
        <w:ind w:left="5094" w:hanging="360"/>
      </w:pPr>
    </w:lvl>
    <w:lvl w:ilvl="5" w:tplc="241A001B" w:tentative="1">
      <w:start w:val="1"/>
      <w:numFmt w:val="lowerRoman"/>
      <w:lvlText w:val="%6."/>
      <w:lvlJc w:val="right"/>
      <w:pPr>
        <w:ind w:left="5814" w:hanging="180"/>
      </w:pPr>
    </w:lvl>
    <w:lvl w:ilvl="6" w:tplc="241A000F" w:tentative="1">
      <w:start w:val="1"/>
      <w:numFmt w:val="decimal"/>
      <w:lvlText w:val="%7."/>
      <w:lvlJc w:val="left"/>
      <w:pPr>
        <w:ind w:left="6534" w:hanging="360"/>
      </w:pPr>
    </w:lvl>
    <w:lvl w:ilvl="7" w:tplc="241A0019" w:tentative="1">
      <w:start w:val="1"/>
      <w:numFmt w:val="lowerLetter"/>
      <w:lvlText w:val="%8."/>
      <w:lvlJc w:val="left"/>
      <w:pPr>
        <w:ind w:left="7254" w:hanging="360"/>
      </w:pPr>
    </w:lvl>
    <w:lvl w:ilvl="8" w:tplc="241A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23">
    <w:nsid w:val="50D2528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4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5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A54FC8"/>
    <w:multiLevelType w:val="hybridMultilevel"/>
    <w:tmpl w:val="3E442308"/>
    <w:lvl w:ilvl="0" w:tplc="2598C1DA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7">
    <w:nsid w:val="5F81244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8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152432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3"/>
  </w:num>
  <w:num w:numId="3">
    <w:abstractNumId w:val="12"/>
  </w:num>
  <w:num w:numId="4">
    <w:abstractNumId w:val="10"/>
  </w:num>
  <w:num w:numId="5">
    <w:abstractNumId w:val="7"/>
  </w:num>
  <w:num w:numId="6">
    <w:abstractNumId w:val="25"/>
  </w:num>
  <w:num w:numId="7">
    <w:abstractNumId w:val="18"/>
  </w:num>
  <w:num w:numId="8">
    <w:abstractNumId w:val="17"/>
  </w:num>
  <w:num w:numId="9">
    <w:abstractNumId w:val="24"/>
  </w:num>
  <w:num w:numId="10">
    <w:abstractNumId w:val="1"/>
  </w:num>
  <w:num w:numId="11">
    <w:abstractNumId w:val="8"/>
  </w:num>
  <w:num w:numId="12">
    <w:abstractNumId w:val="0"/>
  </w:num>
  <w:num w:numId="13">
    <w:abstractNumId w:val="9"/>
  </w:num>
  <w:num w:numId="14">
    <w:abstractNumId w:val="21"/>
  </w:num>
  <w:num w:numId="15">
    <w:abstractNumId w:val="28"/>
  </w:num>
  <w:num w:numId="16">
    <w:abstractNumId w:val="4"/>
  </w:num>
  <w:num w:numId="17">
    <w:abstractNumId w:val="30"/>
  </w:num>
  <w:num w:numId="18">
    <w:abstractNumId w:val="3"/>
  </w:num>
  <w:num w:numId="19">
    <w:abstractNumId w:val="16"/>
  </w:num>
  <w:num w:numId="20">
    <w:abstractNumId w:val="20"/>
  </w:num>
  <w:num w:numId="21">
    <w:abstractNumId w:val="15"/>
  </w:num>
  <w:num w:numId="22">
    <w:abstractNumId w:val="11"/>
  </w:num>
  <w:num w:numId="23">
    <w:abstractNumId w:val="14"/>
  </w:num>
  <w:num w:numId="24">
    <w:abstractNumId w:val="27"/>
  </w:num>
  <w:num w:numId="25">
    <w:abstractNumId w:val="6"/>
  </w:num>
  <w:num w:numId="26">
    <w:abstractNumId w:val="19"/>
  </w:num>
  <w:num w:numId="27">
    <w:abstractNumId w:val="2"/>
  </w:num>
  <w:num w:numId="28">
    <w:abstractNumId w:val="23"/>
  </w:num>
  <w:num w:numId="29">
    <w:abstractNumId w:val="22"/>
  </w:num>
  <w:num w:numId="30">
    <w:abstractNumId w:val="32"/>
  </w:num>
  <w:num w:numId="31">
    <w:abstractNumId w:val="29"/>
  </w:num>
  <w:num w:numId="32">
    <w:abstractNumId w:val="34"/>
  </w:num>
  <w:num w:numId="33">
    <w:abstractNumId w:val="26"/>
  </w:num>
  <w:num w:numId="34">
    <w:abstractNumId w:val="5"/>
  </w:num>
  <w:num w:numId="35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enad Kalčić">
    <w15:presenceInfo w15:providerId="AD" w15:userId="S-1-5-21-3220203392-3093635343-1025289711-2440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2tjQzNjQzNDS2NDFR0lEKTi0uzszPAykwqQUAzb+RWywAAAA="/>
  </w:docVars>
  <w:rsids>
    <w:rsidRoot w:val="00802A0E"/>
    <w:rsid w:val="00016E5F"/>
    <w:rsid w:val="000413A6"/>
    <w:rsid w:val="0008651C"/>
    <w:rsid w:val="00094E7A"/>
    <w:rsid w:val="000A0766"/>
    <w:rsid w:val="000C0811"/>
    <w:rsid w:val="000C0E81"/>
    <w:rsid w:val="00157AE0"/>
    <w:rsid w:val="00172291"/>
    <w:rsid w:val="001A32BC"/>
    <w:rsid w:val="001E113A"/>
    <w:rsid w:val="001E426B"/>
    <w:rsid w:val="001E74FD"/>
    <w:rsid w:val="001F4E36"/>
    <w:rsid w:val="00212B1E"/>
    <w:rsid w:val="002154A5"/>
    <w:rsid w:val="002861EC"/>
    <w:rsid w:val="00294C40"/>
    <w:rsid w:val="002C3F9E"/>
    <w:rsid w:val="002C6A6A"/>
    <w:rsid w:val="002D4563"/>
    <w:rsid w:val="002E5167"/>
    <w:rsid w:val="00306981"/>
    <w:rsid w:val="003323B7"/>
    <w:rsid w:val="00340221"/>
    <w:rsid w:val="00394EDD"/>
    <w:rsid w:val="003958F9"/>
    <w:rsid w:val="003B4758"/>
    <w:rsid w:val="003E50C3"/>
    <w:rsid w:val="00412C62"/>
    <w:rsid w:val="00430104"/>
    <w:rsid w:val="00463036"/>
    <w:rsid w:val="004958C6"/>
    <w:rsid w:val="004A2065"/>
    <w:rsid w:val="004B6E41"/>
    <w:rsid w:val="004C4F24"/>
    <w:rsid w:val="004D6CB8"/>
    <w:rsid w:val="004E37B1"/>
    <w:rsid w:val="004F3CF2"/>
    <w:rsid w:val="004F74CF"/>
    <w:rsid w:val="00544A29"/>
    <w:rsid w:val="00596622"/>
    <w:rsid w:val="005974D3"/>
    <w:rsid w:val="005A0799"/>
    <w:rsid w:val="005B773B"/>
    <w:rsid w:val="005C76F7"/>
    <w:rsid w:val="005F0E7C"/>
    <w:rsid w:val="005F6587"/>
    <w:rsid w:val="006139F0"/>
    <w:rsid w:val="006147AE"/>
    <w:rsid w:val="00630C88"/>
    <w:rsid w:val="00647B4F"/>
    <w:rsid w:val="006622C1"/>
    <w:rsid w:val="00662540"/>
    <w:rsid w:val="006D76A1"/>
    <w:rsid w:val="006F0BFC"/>
    <w:rsid w:val="006F1EE9"/>
    <w:rsid w:val="00701F6C"/>
    <w:rsid w:val="007041B8"/>
    <w:rsid w:val="00723251"/>
    <w:rsid w:val="00736B74"/>
    <w:rsid w:val="0078610B"/>
    <w:rsid w:val="007A44F1"/>
    <w:rsid w:val="007C46C0"/>
    <w:rsid w:val="007D7119"/>
    <w:rsid w:val="007E6536"/>
    <w:rsid w:val="007F7EE3"/>
    <w:rsid w:val="00802A0E"/>
    <w:rsid w:val="00853970"/>
    <w:rsid w:val="0087337E"/>
    <w:rsid w:val="00887B2D"/>
    <w:rsid w:val="008A3C8E"/>
    <w:rsid w:val="008A5B6E"/>
    <w:rsid w:val="008C735C"/>
    <w:rsid w:val="008D52C1"/>
    <w:rsid w:val="0094406C"/>
    <w:rsid w:val="00960C01"/>
    <w:rsid w:val="009800E5"/>
    <w:rsid w:val="00983F94"/>
    <w:rsid w:val="009978E8"/>
    <w:rsid w:val="009A3E25"/>
    <w:rsid w:val="009C4DA4"/>
    <w:rsid w:val="009C6702"/>
    <w:rsid w:val="009D3161"/>
    <w:rsid w:val="009F1BD2"/>
    <w:rsid w:val="009F5423"/>
    <w:rsid w:val="00A05795"/>
    <w:rsid w:val="00A47DCA"/>
    <w:rsid w:val="00A84AE5"/>
    <w:rsid w:val="00AA062B"/>
    <w:rsid w:val="00AA1B21"/>
    <w:rsid w:val="00AF3C37"/>
    <w:rsid w:val="00B56EF5"/>
    <w:rsid w:val="00B724C0"/>
    <w:rsid w:val="00BB0EFA"/>
    <w:rsid w:val="00BD2FF1"/>
    <w:rsid w:val="00BF31EF"/>
    <w:rsid w:val="00BF60AB"/>
    <w:rsid w:val="00C14560"/>
    <w:rsid w:val="00C43751"/>
    <w:rsid w:val="00C656AD"/>
    <w:rsid w:val="00C757B3"/>
    <w:rsid w:val="00C840AF"/>
    <w:rsid w:val="00CC310E"/>
    <w:rsid w:val="00CF534A"/>
    <w:rsid w:val="00D51E5B"/>
    <w:rsid w:val="00D74C78"/>
    <w:rsid w:val="00D863BB"/>
    <w:rsid w:val="00DB61B6"/>
    <w:rsid w:val="00E06A16"/>
    <w:rsid w:val="00E51645"/>
    <w:rsid w:val="00E72692"/>
    <w:rsid w:val="00E75D7C"/>
    <w:rsid w:val="00E87DCE"/>
    <w:rsid w:val="00E91FDE"/>
    <w:rsid w:val="00EC3F17"/>
    <w:rsid w:val="00F23F2C"/>
    <w:rsid w:val="00F52EFA"/>
    <w:rsid w:val="00F57BCB"/>
    <w:rsid w:val="00F83C17"/>
    <w:rsid w:val="00F94B69"/>
    <w:rsid w:val="00FA5193"/>
    <w:rsid w:val="00FA7911"/>
    <w:rsid w:val="00FB186A"/>
    <w:rsid w:val="00FD3B9E"/>
    <w:rsid w:val="00FD573B"/>
    <w:rsid w:val="00FD59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A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">
    <w:name w:val="TableGrid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555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855C1C-6286-4E28-99DF-8695192EF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1</Pages>
  <Words>6146</Words>
  <Characters>35036</Characters>
  <Application>Microsoft Office Word</Application>
  <DocSecurity>0</DocSecurity>
  <Lines>291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Gavrilović</dc:creator>
  <cp:lastModifiedBy>Ljbs</cp:lastModifiedBy>
  <cp:revision>5</cp:revision>
  <cp:lastPrinted>2022-04-07T07:28:00Z</cp:lastPrinted>
  <dcterms:created xsi:type="dcterms:W3CDTF">2022-04-26T10:15:00Z</dcterms:created>
  <dcterms:modified xsi:type="dcterms:W3CDTF">2022-05-09T05:36:00Z</dcterms:modified>
</cp:coreProperties>
</file>